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EB2EC" w14:textId="627AB039" w:rsidR="009D141E" w:rsidRPr="00863EEC" w:rsidRDefault="00DE2CA2" w:rsidP="00EA0FE9">
      <w:pPr>
        <w:widowControl/>
        <w:autoSpaceDE/>
        <w:autoSpaceDN/>
        <w:adjustRightInd/>
        <w:spacing w:after="200"/>
        <w:jc w:val="center"/>
        <w:rPr>
          <w:rFonts w:asciiTheme="minorHAnsi" w:eastAsiaTheme="minorHAnsi" w:hAnsiTheme="minorHAnsi" w:cstheme="minorBidi"/>
          <w:b/>
          <w:sz w:val="28"/>
        </w:rPr>
      </w:pPr>
      <w:r w:rsidRPr="00DE2CA2">
        <w:rPr>
          <w:rFonts w:asciiTheme="minorHAnsi" w:eastAsiaTheme="minorHAnsi" w:hAnsiTheme="minorHAnsi" w:cstheme="minorBidi"/>
          <w:b/>
          <w:sz w:val="28"/>
        </w:rPr>
        <w:t>Assignment</w:t>
      </w:r>
      <w:r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0B0421" w:rsidRPr="000B0421">
        <w:rPr>
          <w:rFonts w:asciiTheme="minorHAnsi" w:eastAsiaTheme="minorHAnsi" w:hAnsiTheme="minorHAnsi" w:cstheme="minorBidi"/>
          <w:b/>
          <w:sz w:val="28"/>
        </w:rPr>
        <w:t>#</w:t>
      </w:r>
      <w:r w:rsidR="006179B0" w:rsidRPr="006179B0">
        <w:rPr>
          <w:rFonts w:asciiTheme="minorHAnsi" w:eastAsiaTheme="minorHAnsi" w:hAnsiTheme="minorHAnsi" w:cstheme="minorBidi" w:hint="eastAsia"/>
          <w:b/>
          <w:sz w:val="28"/>
        </w:rPr>
        <w:t>1</w:t>
      </w:r>
      <w:r>
        <w:rPr>
          <w:rFonts w:asciiTheme="minorHAnsi" w:eastAsiaTheme="minorHAnsi" w:hAnsiTheme="minorHAnsi" w:cstheme="minorBidi"/>
          <w:b/>
          <w:sz w:val="28"/>
        </w:rPr>
        <w:t>.2</w:t>
      </w:r>
      <w:r w:rsidR="001D7C9B" w:rsidRPr="00863EEC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933793">
        <w:rPr>
          <w:rFonts w:asciiTheme="minorHAnsi" w:eastAsiaTheme="minorHAnsi" w:hAnsiTheme="minorHAnsi" w:cstheme="minorBidi"/>
          <w:b/>
          <w:sz w:val="28"/>
        </w:rPr>
        <w:t>Logistic</w:t>
      </w:r>
      <w:r w:rsidR="00DB66D0">
        <w:rPr>
          <w:rFonts w:asciiTheme="minorHAnsi" w:eastAsiaTheme="minorHAnsi" w:hAnsiTheme="minorHAnsi" w:cstheme="minorBidi"/>
          <w:b/>
          <w:sz w:val="28"/>
        </w:rPr>
        <w:t xml:space="preserve"> Regression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63EEC" w:rsidRPr="008B30F2" w14:paraId="0151C98D" w14:textId="77777777" w:rsidTr="000C5705">
        <w:tc>
          <w:tcPr>
            <w:tcW w:w="9576" w:type="dxa"/>
          </w:tcPr>
          <w:p w14:paraId="4EB2AE9F" w14:textId="77777777" w:rsidR="00863EEC" w:rsidRPr="008B30F2" w:rsidRDefault="00863EEC" w:rsidP="00EA0FE9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bookmarkStart w:id="0" w:name="_Hlk493892449"/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Submission Instructions</w:t>
            </w:r>
          </w:p>
          <w:p w14:paraId="717501A4" w14:textId="2781FF5B" w:rsidR="00863EEC" w:rsidRPr="00820DF3" w:rsidRDefault="00863EEC" w:rsidP="00EA0FE9">
            <w:pPr>
              <w:widowControl/>
              <w:numPr>
                <w:ilvl w:val="0"/>
                <w:numId w:val="17"/>
              </w:numPr>
              <w:autoSpaceDE/>
              <w:autoSpaceDN/>
              <w:adjustRightInd/>
              <w:contextualSpacing/>
              <w:rPr>
                <w:rFonts w:asciiTheme="minorHAnsi" w:hAnsiTheme="minorHAnsi"/>
                <w:sz w:val="22"/>
              </w:rPr>
            </w:pPr>
            <w:r w:rsidRPr="00820DF3">
              <w:rPr>
                <w:rFonts w:asciiTheme="minorHAnsi" w:hAnsiTheme="minorHAnsi"/>
                <w:sz w:val="22"/>
              </w:rPr>
              <w:t>Submit the following</w:t>
            </w:r>
            <w:r w:rsidRPr="006D5FED">
              <w:rPr>
                <w:rFonts w:asciiTheme="minorHAnsi" w:hAnsiTheme="minorHAnsi"/>
                <w:b/>
                <w:sz w:val="22"/>
              </w:rPr>
              <w:t xml:space="preserve"> </w:t>
            </w:r>
            <w:r w:rsidRPr="00820DF3">
              <w:rPr>
                <w:rFonts w:asciiTheme="minorHAnsi" w:hAnsiTheme="minorHAnsi"/>
                <w:sz w:val="22"/>
              </w:rPr>
              <w:t xml:space="preserve">files through </w:t>
            </w:r>
            <w:r w:rsidRPr="00435204">
              <w:rPr>
                <w:rFonts w:asciiTheme="minorHAnsi" w:hAnsiTheme="minorHAnsi"/>
                <w:sz w:val="22"/>
              </w:rPr>
              <w:t>Blackboard</w:t>
            </w:r>
            <w:r w:rsidRPr="00820DF3">
              <w:rPr>
                <w:rFonts w:asciiTheme="minorHAnsi" w:hAnsiTheme="minorHAnsi"/>
                <w:sz w:val="22"/>
              </w:rPr>
              <w:t xml:space="preserve">: </w:t>
            </w:r>
          </w:p>
          <w:p w14:paraId="606E13D5" w14:textId="77777777" w:rsidR="00863EEC" w:rsidRPr="00863EEC" w:rsidRDefault="00863EEC" w:rsidP="00EA0FE9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Theme="minorHAnsi" w:hAnsiTheme="minorHAnsi"/>
                <w:sz w:val="22"/>
              </w:rPr>
            </w:pPr>
            <w:r w:rsidRPr="00863EEC">
              <w:rPr>
                <w:rFonts w:asciiTheme="minorHAnsi" w:hAnsiTheme="minorHAnsi"/>
                <w:sz w:val="22"/>
              </w:rPr>
              <w:t xml:space="preserve">The completed </w:t>
            </w:r>
            <w:r w:rsidRPr="009628B5">
              <w:rPr>
                <w:rFonts w:asciiTheme="minorHAnsi" w:hAnsiTheme="minorHAnsi"/>
                <w:b/>
                <w:sz w:val="22"/>
              </w:rPr>
              <w:t>answer sheet</w:t>
            </w:r>
            <w:r w:rsidRPr="00863EEC">
              <w:rPr>
                <w:rFonts w:asciiTheme="minorHAnsi" w:hAnsiTheme="minorHAnsi"/>
                <w:sz w:val="22"/>
              </w:rPr>
              <w:t xml:space="preserve"> provided on the </w:t>
            </w:r>
            <w:r w:rsidR="00CE3FC5">
              <w:rPr>
                <w:rFonts w:asciiTheme="minorHAnsi" w:hAnsiTheme="minorHAnsi"/>
                <w:sz w:val="22"/>
              </w:rPr>
              <w:t>last</w:t>
            </w:r>
            <w:r w:rsidRPr="00863EEC">
              <w:rPr>
                <w:rFonts w:asciiTheme="minorHAnsi" w:hAnsiTheme="minorHAnsi"/>
                <w:sz w:val="22"/>
              </w:rPr>
              <w:t xml:space="preserve"> page.</w:t>
            </w:r>
          </w:p>
          <w:p w14:paraId="79FBC6BD" w14:textId="77777777" w:rsidR="00863EEC" w:rsidRPr="008B30F2" w:rsidRDefault="00863EEC" w:rsidP="00EA0FE9">
            <w:pPr>
              <w:widowControl/>
              <w:numPr>
                <w:ilvl w:val="0"/>
                <w:numId w:val="17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If you do not follow the instructions, your assignment will be counted late.</w:t>
            </w:r>
          </w:p>
          <w:p w14:paraId="06804132" w14:textId="5E501D5C" w:rsidR="00863EEC" w:rsidRPr="008B30F2" w:rsidRDefault="00863EEC" w:rsidP="00EA0FE9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bookmarkEnd w:id="0"/>
    </w:tbl>
    <w:p w14:paraId="39ADC40B" w14:textId="77777777" w:rsidR="00AA0D5B" w:rsidRPr="00B52514" w:rsidRDefault="00AA0D5B" w:rsidP="00EA0FE9">
      <w:pPr>
        <w:pStyle w:val="ListParagraph"/>
        <w:ind w:left="360"/>
        <w:contextualSpacing/>
        <w:rPr>
          <w:rFonts w:asciiTheme="minorHAnsi" w:hAnsiTheme="minorHAnsi"/>
        </w:rPr>
      </w:pPr>
    </w:p>
    <w:p w14:paraId="5A46BF13" w14:textId="77777777" w:rsidR="00B52514" w:rsidRPr="005220CB" w:rsidRDefault="00B52514" w:rsidP="00EA0FE9">
      <w:pPr>
        <w:spacing w:after="120"/>
        <w:jc w:val="center"/>
        <w:rPr>
          <w:rFonts w:asciiTheme="minorHAnsi" w:hAnsiTheme="minorHAnsi"/>
          <w:b/>
        </w:rPr>
      </w:pPr>
      <w:r w:rsidRPr="005220CB">
        <w:rPr>
          <w:rFonts w:asciiTheme="minorHAnsi" w:hAnsiTheme="minorHAnsi"/>
          <w:b/>
        </w:rPr>
        <w:t>Before you start</w:t>
      </w:r>
    </w:p>
    <w:p w14:paraId="671D227A" w14:textId="318F3E8E" w:rsidR="001A49E1" w:rsidRPr="00B52514" w:rsidRDefault="00765D5F" w:rsidP="00EA0FE9">
      <w:pPr>
        <w:widowControl/>
        <w:autoSpaceDE/>
        <w:autoSpaceDN/>
        <w:adjustRightInd/>
        <w:spacing w:after="1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For </w:t>
      </w:r>
      <w:r w:rsidR="00FD37D0" w:rsidRPr="00B52514">
        <w:rPr>
          <w:rFonts w:asciiTheme="minorHAnsi" w:hAnsiTheme="minorHAnsi"/>
        </w:rPr>
        <w:t>this</w:t>
      </w:r>
      <w:r w:rsidRPr="00B52514">
        <w:rPr>
          <w:rFonts w:asciiTheme="minorHAnsi" w:hAnsiTheme="minorHAnsi"/>
        </w:rPr>
        <w:t xml:space="preserve"> assignment, you’ll be working with the </w:t>
      </w:r>
      <w:r w:rsidR="00BA725F" w:rsidRPr="00BA725F">
        <w:rPr>
          <w:rFonts w:asciiTheme="minorHAnsi" w:hAnsiTheme="minorHAnsi"/>
          <w:b/>
        </w:rPr>
        <w:t>advertising</w:t>
      </w:r>
      <w:r w:rsidRPr="00B52514">
        <w:rPr>
          <w:rFonts w:asciiTheme="minorHAnsi" w:hAnsiTheme="minorHAnsi"/>
          <w:b/>
        </w:rPr>
        <w:t>.csv</w:t>
      </w:r>
      <w:r w:rsidRPr="00B52514">
        <w:rPr>
          <w:rFonts w:asciiTheme="minorHAnsi" w:hAnsiTheme="minorHAnsi"/>
        </w:rPr>
        <w:t xml:space="preserve"> file and the </w:t>
      </w:r>
      <w:r w:rsidR="00170E1B">
        <w:rPr>
          <w:rFonts w:asciiTheme="minorHAnsi" w:hAnsiTheme="minorHAnsi"/>
          <w:b/>
          <w:sz w:val="22"/>
          <w:szCs w:val="20"/>
        </w:rPr>
        <w:t>Lab1.2</w:t>
      </w:r>
      <w:r w:rsidR="00DB66D0" w:rsidRPr="00D8414B">
        <w:rPr>
          <w:rFonts w:asciiTheme="minorHAnsi" w:hAnsiTheme="minorHAnsi"/>
          <w:b/>
          <w:sz w:val="22"/>
          <w:szCs w:val="20"/>
        </w:rPr>
        <w:t>.</w:t>
      </w:r>
      <w:r w:rsidR="00170E1B">
        <w:rPr>
          <w:rFonts w:asciiTheme="minorHAnsi" w:hAnsiTheme="minorHAnsi"/>
          <w:b/>
          <w:sz w:val="22"/>
          <w:szCs w:val="20"/>
        </w:rPr>
        <w:t>py</w:t>
      </w:r>
      <w:r w:rsidRPr="00B52514">
        <w:rPr>
          <w:rFonts w:asciiTheme="minorHAnsi" w:hAnsiTheme="minorHAnsi"/>
        </w:rPr>
        <w:t xml:space="preserve"> script. </w:t>
      </w:r>
      <w:r w:rsidR="0049086C">
        <w:rPr>
          <w:rFonts w:asciiTheme="minorHAnsi" w:hAnsiTheme="minorHAnsi"/>
        </w:rPr>
        <w:t xml:space="preserve">This is a dataset from an online dating website. </w:t>
      </w:r>
      <w:r w:rsidR="00A23878">
        <w:rPr>
          <w:rFonts w:asciiTheme="minorHAnsi" w:hAnsiTheme="minorHAnsi"/>
        </w:rPr>
        <w:t>Build</w:t>
      </w:r>
      <w:r w:rsidR="00CB4767" w:rsidRPr="00CB4767">
        <w:rPr>
          <w:rFonts w:asciiTheme="minorHAnsi" w:hAnsiTheme="minorHAnsi"/>
        </w:rPr>
        <w:t xml:space="preserve"> </w:t>
      </w:r>
      <w:r w:rsidR="00A23878" w:rsidRPr="00314515">
        <w:rPr>
          <w:rFonts w:asciiTheme="minorHAnsi" w:hAnsiTheme="minorHAnsi"/>
        </w:rPr>
        <w:t>a l</w:t>
      </w:r>
      <w:r w:rsidR="00A23878">
        <w:rPr>
          <w:rFonts w:asciiTheme="minorHAnsi" w:hAnsiTheme="minorHAnsi"/>
        </w:rPr>
        <w:t>ogistic</w:t>
      </w:r>
      <w:r w:rsidR="00A23878" w:rsidRPr="00314515">
        <w:rPr>
          <w:rFonts w:asciiTheme="minorHAnsi" w:hAnsiTheme="minorHAnsi"/>
        </w:rPr>
        <w:t xml:space="preserve"> regression</w:t>
      </w:r>
      <w:r w:rsidR="00A23878">
        <w:rPr>
          <w:rFonts w:asciiTheme="minorHAnsi" w:hAnsiTheme="minorHAnsi"/>
        </w:rPr>
        <w:t xml:space="preserve"> model</w:t>
      </w:r>
      <w:r w:rsidR="00A23878" w:rsidRPr="00314515">
        <w:rPr>
          <w:rFonts w:asciiTheme="minorHAnsi" w:hAnsiTheme="minorHAnsi"/>
        </w:rPr>
        <w:t xml:space="preserve"> to help the manager understand how </w:t>
      </w:r>
      <w:r w:rsidR="00A23878">
        <w:rPr>
          <w:rFonts w:asciiTheme="minorHAnsi" w:hAnsiTheme="minorHAnsi"/>
        </w:rPr>
        <w:t>gender of customers may influence their probability of clicking on Ad</w:t>
      </w:r>
      <w:r w:rsidR="00D3104B">
        <w:rPr>
          <w:rFonts w:asciiTheme="minorHAnsi" w:hAnsiTheme="minorHAnsi"/>
        </w:rPr>
        <w:t xml:space="preserve"> for dating restaurants</w:t>
      </w:r>
      <w:r w:rsidR="00A23878">
        <w:rPr>
          <w:rFonts w:asciiTheme="minorHAnsi" w:hAnsiTheme="minorHAnsi"/>
        </w:rPr>
        <w:t>.</w:t>
      </w:r>
    </w:p>
    <w:p w14:paraId="17025AC9" w14:textId="77777777" w:rsidR="006766D7" w:rsidRPr="00B52514" w:rsidRDefault="006766D7" w:rsidP="00EA0FE9">
      <w:pPr>
        <w:rPr>
          <w:rFonts w:asciiTheme="minorHAnsi" w:hAnsiTheme="minorHAnsi"/>
        </w:rPr>
      </w:pPr>
    </w:p>
    <w:p w14:paraId="1E06CD7A" w14:textId="753DBCD3" w:rsidR="00314515" w:rsidRDefault="0080081A" w:rsidP="00314515">
      <w:pPr>
        <w:widowControl/>
        <w:autoSpaceDE/>
        <w:autoSpaceDN/>
        <w:adjustRightInd/>
        <w:spacing w:after="160"/>
        <w:rPr>
          <w:rFonts w:asciiTheme="minorHAnsi" w:hAnsiTheme="minorHAnsi"/>
          <w:b/>
        </w:rPr>
      </w:pPr>
      <w:r w:rsidRPr="00B52514">
        <w:rPr>
          <w:rFonts w:asciiTheme="minorHAnsi" w:hAnsiTheme="minorHAnsi"/>
          <w:b/>
        </w:rPr>
        <w:t xml:space="preserve">Part 1. </w:t>
      </w:r>
      <w:r w:rsidR="00314515">
        <w:rPr>
          <w:rFonts w:asciiTheme="minorHAnsi" w:hAnsiTheme="minorHAnsi"/>
          <w:b/>
        </w:rPr>
        <w:t xml:space="preserve">Simple </w:t>
      </w:r>
      <w:r w:rsidR="00CB4767">
        <w:rPr>
          <w:rFonts w:asciiTheme="minorHAnsi" w:hAnsiTheme="minorHAnsi"/>
          <w:b/>
        </w:rPr>
        <w:t>Logistic</w:t>
      </w:r>
      <w:r w:rsidR="00314515">
        <w:rPr>
          <w:rFonts w:asciiTheme="minorHAnsi" w:hAnsiTheme="minorHAnsi"/>
          <w:b/>
        </w:rPr>
        <w:t xml:space="preserve"> regression</w:t>
      </w:r>
    </w:p>
    <w:p w14:paraId="4890C50B" w14:textId="17081D51" w:rsidR="00314515" w:rsidRDefault="00314515" w:rsidP="00314515">
      <w:pPr>
        <w:widowControl/>
        <w:autoSpaceDE/>
        <w:autoSpaceDN/>
        <w:adjustRightInd/>
        <w:spacing w:after="160"/>
        <w:rPr>
          <w:rFonts w:asciiTheme="minorHAnsi" w:hAnsiTheme="minorHAnsi"/>
        </w:rPr>
      </w:pPr>
      <w:r w:rsidRPr="00314515">
        <w:rPr>
          <w:rFonts w:asciiTheme="minorHAnsi" w:hAnsiTheme="minorHAnsi"/>
        </w:rPr>
        <w:t>In this part, you will build</w:t>
      </w:r>
      <w:r w:rsidR="00A23878">
        <w:rPr>
          <w:rFonts w:asciiTheme="minorHAnsi" w:hAnsiTheme="minorHAnsi"/>
        </w:rPr>
        <w:t xml:space="preserve"> a simple logistic regression model with only one independent variable</w:t>
      </w:r>
      <w:r>
        <w:rPr>
          <w:rFonts w:asciiTheme="minorHAnsi" w:hAnsiTheme="minorHAnsi"/>
        </w:rPr>
        <w:t>,</w:t>
      </w:r>
      <w:r w:rsidRPr="00314515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and estimate </w:t>
      </w:r>
      <w:r w:rsidR="00A23878">
        <w:rPr>
          <w:rFonts w:asciiTheme="minorHAnsi" w:hAnsiTheme="minorHAnsi"/>
        </w:rPr>
        <w:t xml:space="preserve">the model </w:t>
      </w:r>
      <w:r>
        <w:rPr>
          <w:rFonts w:asciiTheme="minorHAnsi" w:hAnsiTheme="minorHAnsi"/>
        </w:rPr>
        <w:t xml:space="preserve">with </w:t>
      </w:r>
      <w:r w:rsidR="00170E1B">
        <w:rPr>
          <w:rFonts w:asciiTheme="minorHAnsi" w:hAnsiTheme="minorHAnsi"/>
        </w:rPr>
        <w:t>Python</w:t>
      </w:r>
      <w:r>
        <w:rPr>
          <w:rFonts w:asciiTheme="minorHAnsi" w:hAnsiTheme="minorHAnsi"/>
        </w:rPr>
        <w:t>.</w:t>
      </w:r>
    </w:p>
    <w:p w14:paraId="54ECC4F6" w14:textId="5A1A91FA" w:rsidR="00314515" w:rsidRPr="008F5FF5" w:rsidRDefault="00314515" w:rsidP="008F5FF5">
      <w:pPr>
        <w:pStyle w:val="ListParagraph"/>
        <w:widowControl/>
        <w:numPr>
          <w:ilvl w:val="1"/>
          <w:numId w:val="20"/>
        </w:numPr>
        <w:autoSpaceDE/>
        <w:autoSpaceDN/>
        <w:adjustRightInd/>
        <w:spacing w:after="160"/>
        <w:rPr>
          <w:rFonts w:asciiTheme="minorHAnsi" w:hAnsiTheme="minorHAnsi"/>
        </w:rPr>
      </w:pPr>
      <w:r w:rsidRPr="008F5FF5">
        <w:rPr>
          <w:rFonts w:asciiTheme="minorHAnsi" w:hAnsiTheme="minorHAnsi"/>
        </w:rPr>
        <w:t>Model Identification</w:t>
      </w:r>
    </w:p>
    <w:p w14:paraId="746A40FA" w14:textId="276E96D9" w:rsidR="00314515" w:rsidRDefault="00314515" w:rsidP="008F5FF5">
      <w:pPr>
        <w:pStyle w:val="ListParagraph"/>
        <w:numPr>
          <w:ilvl w:val="0"/>
          <w:numId w:val="21"/>
        </w:numPr>
        <w:contextualSpacing/>
        <w:rPr>
          <w:rFonts w:asciiTheme="minorHAnsi" w:hAnsiTheme="minorHAnsi"/>
          <w:sz w:val="22"/>
          <w:szCs w:val="20"/>
        </w:rPr>
      </w:pPr>
      <w:r w:rsidRPr="008F5FF5">
        <w:rPr>
          <w:rFonts w:asciiTheme="minorHAnsi" w:hAnsiTheme="minorHAnsi"/>
          <w:sz w:val="22"/>
          <w:szCs w:val="20"/>
        </w:rPr>
        <w:t xml:space="preserve">What is the </w:t>
      </w:r>
      <w:r w:rsidR="00110356">
        <w:rPr>
          <w:rFonts w:asciiTheme="minorHAnsi" w:hAnsiTheme="minorHAnsi" w:hint="eastAsia"/>
          <w:sz w:val="22"/>
          <w:szCs w:val="20"/>
          <w:lang w:eastAsia="zh-CN"/>
        </w:rPr>
        <w:t>dependent</w:t>
      </w:r>
      <w:r w:rsidRPr="008F5FF5">
        <w:rPr>
          <w:rFonts w:asciiTheme="minorHAnsi" w:hAnsiTheme="minorHAnsi"/>
          <w:sz w:val="22"/>
          <w:szCs w:val="20"/>
        </w:rPr>
        <w:t xml:space="preserve"> variable and what is the explanatory variable in this business problem?</w:t>
      </w:r>
    </w:p>
    <w:p w14:paraId="589DDADF" w14:textId="17B9D6D7" w:rsidR="00F576BD" w:rsidRPr="00CB7802" w:rsidRDefault="007224F0" w:rsidP="00CB7802">
      <w:pPr>
        <w:widowControl/>
        <w:autoSpaceDE/>
        <w:autoSpaceDN/>
        <w:adjustRightInd/>
        <w:rPr>
          <w:rFonts w:ascii="Calibri" w:eastAsia="Times New Roman" w:hAnsi="Calibri" w:cs="Calibri"/>
          <w:color w:val="000000"/>
          <w:sz w:val="22"/>
          <w:szCs w:val="22"/>
          <w:lang w:bidi="hi-IN"/>
        </w:rPr>
      </w:pPr>
      <w:r>
        <w:rPr>
          <w:rFonts w:asciiTheme="minorHAnsi" w:hAnsiTheme="minorHAnsi"/>
          <w:sz w:val="22"/>
          <w:szCs w:val="20"/>
        </w:rPr>
        <w:t xml:space="preserve">The dependent variable </w:t>
      </w:r>
      <w:r w:rsidR="00CB7802">
        <w:rPr>
          <w:rFonts w:asciiTheme="minorHAnsi" w:hAnsiTheme="minorHAnsi"/>
          <w:sz w:val="22"/>
          <w:szCs w:val="20"/>
        </w:rPr>
        <w:t xml:space="preserve">is </w:t>
      </w:r>
      <w:proofErr w:type="spellStart"/>
      <w:r w:rsidR="00CB7802" w:rsidRPr="00CB7802">
        <w:rPr>
          <w:rFonts w:ascii="Calibri" w:eastAsia="Times New Roman" w:hAnsi="Calibri" w:cs="Calibri"/>
          <w:color w:val="000000"/>
          <w:sz w:val="22"/>
          <w:szCs w:val="22"/>
          <w:lang w:bidi="hi-IN"/>
        </w:rPr>
        <w:t>ClickedonAd</w:t>
      </w:r>
      <w:proofErr w:type="spellEnd"/>
      <w:r w:rsidR="00CB7802">
        <w:rPr>
          <w:rFonts w:ascii="Calibri" w:eastAsia="Times New Roman" w:hAnsi="Calibri" w:cs="Calibri"/>
          <w:color w:val="000000"/>
          <w:sz w:val="22"/>
          <w:szCs w:val="22"/>
          <w:lang w:bidi="hi-IN"/>
        </w:rPr>
        <w:t xml:space="preserve"> and the explanatory variable in this business problem is Male</w:t>
      </w:r>
    </w:p>
    <w:p w14:paraId="56AF9EC0" w14:textId="2A69FFD2" w:rsidR="00383B1A" w:rsidRPr="008F5FF5" w:rsidRDefault="00383B1A" w:rsidP="008F5FF5">
      <w:pPr>
        <w:pStyle w:val="ListParagraph"/>
        <w:ind w:left="360"/>
        <w:contextualSpacing/>
        <w:rPr>
          <w:rFonts w:asciiTheme="minorHAnsi" w:hAnsiTheme="minorHAnsi"/>
          <w:sz w:val="22"/>
          <w:szCs w:val="20"/>
        </w:rPr>
      </w:pPr>
    </w:p>
    <w:p w14:paraId="56EC5054" w14:textId="65DEE518" w:rsidR="00383B1A" w:rsidRPr="008F5FF5" w:rsidRDefault="00383B1A" w:rsidP="008F5FF5">
      <w:pPr>
        <w:pStyle w:val="ListParagraph"/>
        <w:numPr>
          <w:ilvl w:val="0"/>
          <w:numId w:val="21"/>
        </w:numPr>
        <w:contextualSpacing/>
        <w:rPr>
          <w:rFonts w:asciiTheme="minorHAnsi" w:hAnsiTheme="minorHAnsi"/>
          <w:sz w:val="22"/>
          <w:szCs w:val="20"/>
        </w:rPr>
      </w:pPr>
      <w:r w:rsidRPr="008F5FF5">
        <w:rPr>
          <w:rFonts w:asciiTheme="minorHAnsi" w:hAnsiTheme="minorHAnsi"/>
          <w:sz w:val="22"/>
          <w:szCs w:val="20"/>
        </w:rPr>
        <w:t>What is the l</w:t>
      </w:r>
      <w:r w:rsidR="007B25B1">
        <w:rPr>
          <w:rFonts w:asciiTheme="minorHAnsi" w:hAnsiTheme="minorHAnsi"/>
          <w:sz w:val="22"/>
          <w:szCs w:val="20"/>
        </w:rPr>
        <w:t xml:space="preserve">ogistic </w:t>
      </w:r>
      <w:r w:rsidRPr="008F5FF5">
        <w:rPr>
          <w:rFonts w:asciiTheme="minorHAnsi" w:hAnsiTheme="minorHAnsi"/>
          <w:sz w:val="22"/>
          <w:szCs w:val="20"/>
        </w:rPr>
        <w:t>regression model</w:t>
      </w:r>
      <w:r w:rsidR="00CE0C61" w:rsidRPr="008F5FF5">
        <w:rPr>
          <w:rFonts w:asciiTheme="minorHAnsi" w:hAnsiTheme="minorHAnsi"/>
          <w:sz w:val="22"/>
          <w:szCs w:val="20"/>
        </w:rPr>
        <w:t xml:space="preserve"> you can use to </w:t>
      </w:r>
      <w:r w:rsidR="008F5FF5" w:rsidRPr="008F5FF5">
        <w:rPr>
          <w:rFonts w:asciiTheme="minorHAnsi" w:hAnsiTheme="minorHAnsi"/>
          <w:sz w:val="22"/>
          <w:szCs w:val="20"/>
        </w:rPr>
        <w:t>answer this business problem?</w:t>
      </w:r>
    </w:p>
    <w:p w14:paraId="4ECE9ADD" w14:textId="77777777" w:rsidR="00E3569D" w:rsidRDefault="00E3569D" w:rsidP="00E3569D">
      <w:pPr>
        <w:pStyle w:val="BodyText"/>
        <w:rPr>
          <w:sz w:val="24"/>
          <w:szCs w:val="24"/>
        </w:rPr>
      </w:pPr>
      <w:r>
        <w:t>log(odds of clicking on ad) = β0 + β1*Male</w:t>
      </w:r>
    </w:p>
    <w:p w14:paraId="6717EC85" w14:textId="77777777" w:rsidR="00E3569D" w:rsidRDefault="00E3569D" w:rsidP="00E3569D">
      <w:pPr>
        <w:pStyle w:val="BodyText"/>
      </w:pPr>
      <w:r>
        <w:t>where Male is a binary variable representing gender (1 for male and 0 for female). The coefficient β1 represents the effect of gender on the odds of clicking on the ad.</w:t>
      </w:r>
    </w:p>
    <w:p w14:paraId="22649FC8" w14:textId="0952859D" w:rsidR="00383B1A" w:rsidRDefault="00383B1A" w:rsidP="00314515">
      <w:pPr>
        <w:widowControl/>
        <w:autoSpaceDE/>
        <w:autoSpaceDN/>
        <w:adjustRightInd/>
        <w:spacing w:after="160"/>
        <w:rPr>
          <w:rFonts w:asciiTheme="minorHAnsi" w:hAnsiTheme="minorHAnsi"/>
        </w:rPr>
      </w:pPr>
    </w:p>
    <w:p w14:paraId="1596C0D3" w14:textId="5CB01C5A" w:rsidR="00314515" w:rsidRDefault="00110356" w:rsidP="00110356">
      <w:pPr>
        <w:pStyle w:val="ListParagraph"/>
        <w:numPr>
          <w:ilvl w:val="0"/>
          <w:numId w:val="21"/>
        </w:numPr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 w:hint="eastAsia"/>
          <w:sz w:val="22"/>
          <w:szCs w:val="20"/>
          <w:lang w:eastAsia="zh-CN"/>
        </w:rPr>
        <w:t>Estimate</w:t>
      </w:r>
      <w:r>
        <w:rPr>
          <w:rFonts w:asciiTheme="minorHAnsi" w:hAnsiTheme="minorHAnsi"/>
          <w:sz w:val="22"/>
          <w:szCs w:val="20"/>
        </w:rPr>
        <w:t xml:space="preserve"> your m</w:t>
      </w:r>
      <w:r w:rsidR="00314515" w:rsidRPr="00110356">
        <w:rPr>
          <w:rFonts w:asciiTheme="minorHAnsi" w:hAnsiTheme="minorHAnsi"/>
          <w:sz w:val="22"/>
          <w:szCs w:val="20"/>
        </w:rPr>
        <w:t xml:space="preserve">odel with </w:t>
      </w:r>
      <w:r w:rsidR="00170E1B">
        <w:rPr>
          <w:rFonts w:asciiTheme="minorHAnsi" w:hAnsiTheme="minorHAnsi"/>
          <w:sz w:val="22"/>
          <w:szCs w:val="20"/>
        </w:rPr>
        <w:t>Python</w:t>
      </w:r>
    </w:p>
    <w:p w14:paraId="315622B6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       </w:t>
      </w:r>
      <w:proofErr w:type="spellStart"/>
      <w:r w:rsidRPr="00BD3A44">
        <w:rPr>
          <w:rFonts w:asciiTheme="minorHAnsi" w:hAnsiTheme="minorHAnsi"/>
          <w:sz w:val="22"/>
          <w:szCs w:val="20"/>
        </w:rPr>
        <w:t>DailyTimeSpentonSite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         Age    </w:t>
      </w:r>
      <w:proofErr w:type="spellStart"/>
      <w:r w:rsidRPr="00BD3A44">
        <w:rPr>
          <w:rFonts w:asciiTheme="minorHAnsi" w:hAnsiTheme="minorHAnsi"/>
          <w:sz w:val="22"/>
          <w:szCs w:val="20"/>
        </w:rPr>
        <w:t>AreaIncome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 </w:t>
      </w:r>
      <w:proofErr w:type="spellStart"/>
      <w:r w:rsidRPr="00BD3A44">
        <w:rPr>
          <w:rFonts w:asciiTheme="minorHAnsi" w:hAnsiTheme="minorHAnsi"/>
          <w:sz w:val="22"/>
          <w:szCs w:val="20"/>
        </w:rPr>
        <w:t>DailyInternetUsage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 \</w:t>
      </w:r>
    </w:p>
    <w:p w14:paraId="507E6B0B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count           1000.000000  1000.000000   1000.000000         1000.000000   </w:t>
      </w:r>
    </w:p>
    <w:p w14:paraId="1CDD776A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mean              65.000200    36.009000  55000.000080          180.000100   </w:t>
      </w:r>
    </w:p>
    <w:p w14:paraId="773ADEFE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std               15.853615     8.785562  13414.634022           43.902339   </w:t>
      </w:r>
    </w:p>
    <w:p w14:paraId="2889AD09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min               32.600000    19.000000  13996.500000          104.780000   </w:t>
      </w:r>
    </w:p>
    <w:p w14:paraId="44C0085D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25%               51.360000    29.000000  47031.802500          138.830000   </w:t>
      </w:r>
    </w:p>
    <w:p w14:paraId="160DA650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50%               68.215000    35.000000  57012.300000          183.130000   </w:t>
      </w:r>
    </w:p>
    <w:p w14:paraId="24B20C54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75%               78.547500    42.000000  65470.635000          218.792500   </w:t>
      </w:r>
    </w:p>
    <w:p w14:paraId="5D8FAE02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max               91.430000    61.000000  79484.800000          269.960000   </w:t>
      </w:r>
    </w:p>
    <w:p w14:paraId="6C13651B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</w:p>
    <w:p w14:paraId="3F1AA99B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              Male  </w:t>
      </w:r>
      <w:proofErr w:type="spellStart"/>
      <w:r w:rsidRPr="00BD3A44">
        <w:rPr>
          <w:rFonts w:asciiTheme="minorHAnsi" w:hAnsiTheme="minorHAnsi"/>
          <w:sz w:val="22"/>
          <w:szCs w:val="20"/>
        </w:rPr>
        <w:t>ClickedonAd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 </w:t>
      </w:r>
      <w:proofErr w:type="spellStart"/>
      <w:r w:rsidRPr="00BD3A44">
        <w:rPr>
          <w:rFonts w:asciiTheme="minorHAnsi" w:hAnsiTheme="minorHAnsi"/>
          <w:sz w:val="22"/>
          <w:szCs w:val="20"/>
        </w:rPr>
        <w:t>Educationlevel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 </w:t>
      </w:r>
      <w:proofErr w:type="spellStart"/>
      <w:r w:rsidRPr="00BD3A44">
        <w:rPr>
          <w:rFonts w:asciiTheme="minorHAnsi" w:hAnsiTheme="minorHAnsi"/>
          <w:sz w:val="22"/>
          <w:szCs w:val="20"/>
        </w:rPr>
        <w:t>Workinghrsperweek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 </w:t>
      </w:r>
    </w:p>
    <w:p w14:paraId="7CE96F41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count  1000.000000   1000.00000     1000.000000         999.000000  </w:t>
      </w:r>
    </w:p>
    <w:p w14:paraId="225E098D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mean      0.481000      0.50000        2.142000          40.018018  </w:t>
      </w:r>
    </w:p>
    <w:p w14:paraId="0CA1204C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std       0.499889      0.50025        0.774878          11.958917  </w:t>
      </w:r>
    </w:p>
    <w:p w14:paraId="1C60AE52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min       0.000000      0.00000        1.000000          20.000000  </w:t>
      </w:r>
    </w:p>
    <w:p w14:paraId="440C47CC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lastRenderedPageBreak/>
        <w:t xml:space="preserve">25%       0.000000      0.00000        2.000000          30.000000  </w:t>
      </w:r>
    </w:p>
    <w:p w14:paraId="262B25F1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50%       0.000000      0.50000        2.000000          45.000000  </w:t>
      </w:r>
    </w:p>
    <w:p w14:paraId="605B574E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75%       1.000000      1.00000        3.000000          50.000000  </w:t>
      </w:r>
    </w:p>
    <w:p w14:paraId="2B31337D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max       1.000000      1.00000        3.000000          60.000000  </w:t>
      </w:r>
    </w:p>
    <w:p w14:paraId="19910852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Optimization terminated successfully.</w:t>
      </w:r>
    </w:p>
    <w:p w14:paraId="6BF8F752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         Current function value: 0.692424</w:t>
      </w:r>
    </w:p>
    <w:p w14:paraId="4934F435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         Iterations 3</w:t>
      </w:r>
    </w:p>
    <w:p w14:paraId="0F8972FE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                           Logit Regression Results                           </w:t>
      </w:r>
    </w:p>
    <w:p w14:paraId="270D36AB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==============================================================================</w:t>
      </w:r>
    </w:p>
    <w:p w14:paraId="40F70108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Dep. Variable:            </w:t>
      </w:r>
      <w:proofErr w:type="spellStart"/>
      <w:r w:rsidRPr="00BD3A44">
        <w:rPr>
          <w:rFonts w:asciiTheme="minorHAnsi" w:hAnsiTheme="minorHAnsi"/>
          <w:sz w:val="22"/>
          <w:szCs w:val="20"/>
        </w:rPr>
        <w:t>ClickedonAd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  No. Observations:                 1000</w:t>
      </w:r>
    </w:p>
    <w:p w14:paraId="5EEF719C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Model:                          Logit   </w:t>
      </w:r>
      <w:proofErr w:type="spellStart"/>
      <w:r w:rsidRPr="00BD3A44">
        <w:rPr>
          <w:rFonts w:asciiTheme="minorHAnsi" w:hAnsiTheme="minorHAnsi"/>
          <w:sz w:val="22"/>
          <w:szCs w:val="20"/>
        </w:rPr>
        <w:t>Df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Residuals:                      998</w:t>
      </w:r>
    </w:p>
    <w:p w14:paraId="22E6687B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Method:                           MLE   </w:t>
      </w:r>
      <w:proofErr w:type="spellStart"/>
      <w:r w:rsidRPr="00BD3A44">
        <w:rPr>
          <w:rFonts w:asciiTheme="minorHAnsi" w:hAnsiTheme="minorHAnsi"/>
          <w:sz w:val="22"/>
          <w:szCs w:val="20"/>
        </w:rPr>
        <w:t>Df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Model:                            1</w:t>
      </w:r>
    </w:p>
    <w:p w14:paraId="7C43055B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Date:                Mon, 06 Mar 2023   Pseudo R-</w:t>
      </w:r>
      <w:proofErr w:type="spellStart"/>
      <w:r w:rsidRPr="00BD3A44">
        <w:rPr>
          <w:rFonts w:asciiTheme="minorHAnsi" w:hAnsiTheme="minorHAnsi"/>
          <w:sz w:val="22"/>
          <w:szCs w:val="20"/>
        </w:rPr>
        <w:t>squ</w:t>
      </w:r>
      <w:proofErr w:type="spellEnd"/>
      <w:r w:rsidRPr="00BD3A44">
        <w:rPr>
          <w:rFonts w:asciiTheme="minorHAnsi" w:hAnsiTheme="minorHAnsi"/>
          <w:sz w:val="22"/>
          <w:szCs w:val="20"/>
        </w:rPr>
        <w:t>.:                0.001043</w:t>
      </w:r>
    </w:p>
    <w:p w14:paraId="3231699F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Time:                        22:09:59   Log-Likelihood:                -692.42</w:t>
      </w:r>
    </w:p>
    <w:p w14:paraId="2CADD274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converged:                       True   LL-Null:                       -693.15</w:t>
      </w:r>
    </w:p>
    <w:p w14:paraId="236F6FE1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Covariance Type:            </w:t>
      </w:r>
      <w:proofErr w:type="spellStart"/>
      <w:r w:rsidRPr="00BD3A44">
        <w:rPr>
          <w:rFonts w:asciiTheme="minorHAnsi" w:hAnsiTheme="minorHAnsi"/>
          <w:sz w:val="22"/>
          <w:szCs w:val="20"/>
        </w:rPr>
        <w:t>nonrobust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  LLR p-value:                    0.2291</w:t>
      </w:r>
    </w:p>
    <w:p w14:paraId="0523C603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==============================================================================</w:t>
      </w:r>
    </w:p>
    <w:p w14:paraId="48700834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                 </w:t>
      </w:r>
      <w:proofErr w:type="spellStart"/>
      <w:r w:rsidRPr="00BD3A44">
        <w:rPr>
          <w:rFonts w:asciiTheme="minorHAnsi" w:hAnsiTheme="minorHAnsi"/>
          <w:sz w:val="22"/>
          <w:szCs w:val="20"/>
        </w:rPr>
        <w:t>coef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   std err          z      P&gt;|z|      [0.025      0.975]</w:t>
      </w:r>
    </w:p>
    <w:p w14:paraId="0CF785B1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------------------------------------------------------------------------------</w:t>
      </w:r>
    </w:p>
    <w:p w14:paraId="0ED07FC4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const          0.0733      0.088      0.834      0.404      -0.099       0.245</w:t>
      </w:r>
    </w:p>
    <w:p w14:paraId="6FC238F9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Male          -0.1523      0.127     -1.202      0.229      -0.401       0.096</w:t>
      </w:r>
    </w:p>
    <w:p w14:paraId="0910A032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==============================================================================</w:t>
      </w:r>
    </w:p>
    <w:p w14:paraId="5DDE5BD4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Optimization terminated successfully.</w:t>
      </w:r>
    </w:p>
    <w:p w14:paraId="3675C0AA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         Current function value: 0.090904</w:t>
      </w:r>
    </w:p>
    <w:p w14:paraId="5E6CFBC5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         Iterations 10</w:t>
      </w:r>
    </w:p>
    <w:p w14:paraId="16038F62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                           Logit Regression Results                           </w:t>
      </w:r>
    </w:p>
    <w:p w14:paraId="21A05BC6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==============================================================================</w:t>
      </w:r>
    </w:p>
    <w:p w14:paraId="1FED851C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Dep. Variable:            </w:t>
      </w:r>
      <w:proofErr w:type="spellStart"/>
      <w:r w:rsidRPr="00BD3A44">
        <w:rPr>
          <w:rFonts w:asciiTheme="minorHAnsi" w:hAnsiTheme="minorHAnsi"/>
          <w:sz w:val="22"/>
          <w:szCs w:val="20"/>
        </w:rPr>
        <w:t>ClickedonAd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  No. Observations:                 1000</w:t>
      </w:r>
    </w:p>
    <w:p w14:paraId="76185644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Model:                          Logit   </w:t>
      </w:r>
      <w:proofErr w:type="spellStart"/>
      <w:r w:rsidRPr="00BD3A44">
        <w:rPr>
          <w:rFonts w:asciiTheme="minorHAnsi" w:hAnsiTheme="minorHAnsi"/>
          <w:sz w:val="22"/>
          <w:szCs w:val="20"/>
        </w:rPr>
        <w:t>Df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Residuals:                      994</w:t>
      </w:r>
    </w:p>
    <w:p w14:paraId="1EB25967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Method:                           MLE   </w:t>
      </w:r>
      <w:proofErr w:type="spellStart"/>
      <w:r w:rsidRPr="00BD3A44">
        <w:rPr>
          <w:rFonts w:asciiTheme="minorHAnsi" w:hAnsiTheme="minorHAnsi"/>
          <w:sz w:val="22"/>
          <w:szCs w:val="20"/>
        </w:rPr>
        <w:t>Df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Model:                            5</w:t>
      </w:r>
    </w:p>
    <w:p w14:paraId="3B1C9112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Date:                Mon, 06 Mar 2023   Pseudo R-</w:t>
      </w:r>
      <w:proofErr w:type="spellStart"/>
      <w:r w:rsidRPr="00BD3A44">
        <w:rPr>
          <w:rFonts w:asciiTheme="minorHAnsi" w:hAnsiTheme="minorHAnsi"/>
          <w:sz w:val="22"/>
          <w:szCs w:val="20"/>
        </w:rPr>
        <w:t>squ</w:t>
      </w:r>
      <w:proofErr w:type="spellEnd"/>
      <w:r w:rsidRPr="00BD3A44">
        <w:rPr>
          <w:rFonts w:asciiTheme="minorHAnsi" w:hAnsiTheme="minorHAnsi"/>
          <w:sz w:val="22"/>
          <w:szCs w:val="20"/>
        </w:rPr>
        <w:t>.:                  0.8689</w:t>
      </w:r>
    </w:p>
    <w:p w14:paraId="51F63269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Time:                        22:09:59   Log-Likelihood:                -90.904</w:t>
      </w:r>
    </w:p>
    <w:p w14:paraId="6CF8BBEF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converged:                       True   LL-Null:                       -693.15</w:t>
      </w:r>
    </w:p>
    <w:p w14:paraId="1D4EBF34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Covariance Type:            </w:t>
      </w:r>
      <w:proofErr w:type="spellStart"/>
      <w:r w:rsidRPr="00BD3A44">
        <w:rPr>
          <w:rFonts w:asciiTheme="minorHAnsi" w:hAnsiTheme="minorHAnsi"/>
          <w:sz w:val="22"/>
          <w:szCs w:val="20"/>
        </w:rPr>
        <w:t>nonrobust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  LLR p-value:                3.136e-258</w:t>
      </w:r>
    </w:p>
    <w:p w14:paraId="7109FFA2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========================================================================================</w:t>
      </w:r>
    </w:p>
    <w:p w14:paraId="27A0F093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 xml:space="preserve">                           </w:t>
      </w:r>
      <w:proofErr w:type="spellStart"/>
      <w:r w:rsidRPr="00BD3A44">
        <w:rPr>
          <w:rFonts w:asciiTheme="minorHAnsi" w:hAnsiTheme="minorHAnsi"/>
          <w:sz w:val="22"/>
          <w:szCs w:val="20"/>
        </w:rPr>
        <w:t>coef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   std err          z      P&gt;|z|      [0.025      0.975]</w:t>
      </w:r>
    </w:p>
    <w:p w14:paraId="643A01A8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----------------------------------------------------------------------------------------</w:t>
      </w:r>
    </w:p>
    <w:p w14:paraId="205E6419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const                   27.3606      2.736      9.999      0.000      21.997      32.724</w:t>
      </w:r>
    </w:p>
    <w:p w14:paraId="6032D34B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proofErr w:type="spellStart"/>
      <w:r w:rsidRPr="00BD3A44">
        <w:rPr>
          <w:rFonts w:asciiTheme="minorHAnsi" w:hAnsiTheme="minorHAnsi"/>
          <w:sz w:val="22"/>
          <w:szCs w:val="20"/>
        </w:rPr>
        <w:t>DailyTimeSpentonSite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   -0.1927      0.021     -9.286      0.000      -0.233      -0.152</w:t>
      </w:r>
    </w:p>
    <w:p w14:paraId="18E0D7A3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Age                      0.1709      0.026      6.607      0.000       0.120       0.222</w:t>
      </w:r>
    </w:p>
    <w:p w14:paraId="04BD5791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proofErr w:type="spellStart"/>
      <w:r w:rsidRPr="00BD3A44">
        <w:rPr>
          <w:rFonts w:asciiTheme="minorHAnsi" w:hAnsiTheme="minorHAnsi"/>
          <w:sz w:val="22"/>
          <w:szCs w:val="20"/>
        </w:rPr>
        <w:t>AreaIncome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             -0.0001   1.88e-05     -7.245      0.000      -0.000   -9.93e-05</w:t>
      </w:r>
    </w:p>
    <w:p w14:paraId="6ED516DC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proofErr w:type="spellStart"/>
      <w:r w:rsidRPr="00BD3A44">
        <w:rPr>
          <w:rFonts w:asciiTheme="minorHAnsi" w:hAnsiTheme="minorHAnsi"/>
          <w:sz w:val="22"/>
          <w:szCs w:val="20"/>
        </w:rPr>
        <w:t>DailyInternetUsage</w:t>
      </w:r>
      <w:proofErr w:type="spellEnd"/>
      <w:r w:rsidRPr="00BD3A44">
        <w:rPr>
          <w:rFonts w:asciiTheme="minorHAnsi" w:hAnsiTheme="minorHAnsi"/>
          <w:sz w:val="22"/>
          <w:szCs w:val="20"/>
        </w:rPr>
        <w:t xml:space="preserve">      -0.0635      0.007     -9.390      0.000      -0.077      -0.050</w:t>
      </w:r>
    </w:p>
    <w:p w14:paraId="7FDAF72B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Male                    -0.4217      0.404     -1.043      0.297      -1.214       0.371</w:t>
      </w:r>
    </w:p>
    <w:p w14:paraId="0E493991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========================================================================================</w:t>
      </w:r>
    </w:p>
    <w:p w14:paraId="2A32166A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</w:p>
    <w:p w14:paraId="5E92B6D3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Possibly complete quasi-separation: A fraction 0.23 of observations can be</w:t>
      </w:r>
    </w:p>
    <w:p w14:paraId="3D7CA015" w14:textId="77777777" w:rsidR="00BD3A44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lastRenderedPageBreak/>
        <w:t>perfectly predicted. This might indicate that there is complete</w:t>
      </w:r>
    </w:p>
    <w:p w14:paraId="649289E9" w14:textId="711620E4" w:rsidR="00110356" w:rsidRPr="00BD3A44" w:rsidRDefault="00BD3A44" w:rsidP="00BD3A4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000000" w:themeFill="text1"/>
        <w:contextualSpacing/>
        <w:rPr>
          <w:rFonts w:asciiTheme="minorHAnsi" w:hAnsiTheme="minorHAnsi"/>
          <w:sz w:val="22"/>
          <w:szCs w:val="20"/>
        </w:rPr>
      </w:pPr>
      <w:r w:rsidRPr="00BD3A44">
        <w:rPr>
          <w:rFonts w:asciiTheme="minorHAnsi" w:hAnsiTheme="minorHAnsi"/>
          <w:sz w:val="22"/>
          <w:szCs w:val="20"/>
        </w:rPr>
        <w:t>quasi-separation. In this case some parameters will not be identified.</w:t>
      </w:r>
    </w:p>
    <w:p w14:paraId="66294425" w14:textId="77777777" w:rsidR="00BC6D70" w:rsidRPr="00B52514" w:rsidRDefault="00BC6D70" w:rsidP="00EA0FE9">
      <w:pPr>
        <w:pStyle w:val="NumberingExercise"/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040C4806" w14:textId="5E3349E1" w:rsidR="004927A7" w:rsidRDefault="004927A7" w:rsidP="004927A7">
      <w:pPr>
        <w:widowControl/>
        <w:autoSpaceDE/>
        <w:autoSpaceDN/>
        <w:adjustRightInd/>
        <w:spacing w:after="160"/>
        <w:rPr>
          <w:rFonts w:asciiTheme="minorHAnsi" w:hAnsiTheme="minorHAnsi"/>
          <w:b/>
        </w:rPr>
      </w:pPr>
      <w:r w:rsidRPr="00B52514">
        <w:rPr>
          <w:rFonts w:asciiTheme="minorHAnsi" w:hAnsiTheme="minorHAnsi"/>
          <w:b/>
        </w:rPr>
        <w:t xml:space="preserve">Part </w:t>
      </w:r>
      <w:r>
        <w:rPr>
          <w:rFonts w:asciiTheme="minorHAnsi" w:hAnsiTheme="minorHAnsi"/>
          <w:b/>
        </w:rPr>
        <w:t>2</w:t>
      </w:r>
      <w:r w:rsidRPr="00B52514">
        <w:rPr>
          <w:rFonts w:asciiTheme="minorHAnsi" w:hAnsiTheme="minorHAnsi"/>
          <w:b/>
        </w:rPr>
        <w:t xml:space="preserve">. </w:t>
      </w:r>
      <w:r>
        <w:rPr>
          <w:rFonts w:asciiTheme="minorHAnsi" w:hAnsiTheme="minorHAnsi"/>
          <w:b/>
        </w:rPr>
        <w:t>M</w:t>
      </w:r>
      <w:r w:rsidRPr="004927A7">
        <w:rPr>
          <w:rFonts w:asciiTheme="minorHAnsi" w:hAnsiTheme="minorHAnsi"/>
          <w:b/>
        </w:rPr>
        <w:t xml:space="preserve">ultiple </w:t>
      </w:r>
      <w:r w:rsidR="00CB4767">
        <w:rPr>
          <w:rFonts w:asciiTheme="minorHAnsi" w:hAnsiTheme="minorHAnsi"/>
          <w:b/>
        </w:rPr>
        <w:t>Logistic</w:t>
      </w:r>
      <w:r w:rsidRPr="004927A7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>R</w:t>
      </w:r>
      <w:r w:rsidRPr="004927A7">
        <w:rPr>
          <w:rFonts w:asciiTheme="minorHAnsi" w:hAnsiTheme="minorHAnsi"/>
          <w:b/>
        </w:rPr>
        <w:t>egression</w:t>
      </w:r>
    </w:p>
    <w:p w14:paraId="217DE082" w14:textId="29C51219" w:rsidR="004927A7" w:rsidRDefault="002A755B" w:rsidP="004927A7">
      <w:pPr>
        <w:pStyle w:val="ListParagraph"/>
        <w:numPr>
          <w:ilvl w:val="0"/>
          <w:numId w:val="21"/>
        </w:numPr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Look at the data file. What other factors in the table </w:t>
      </w:r>
      <w:r w:rsidR="00110356">
        <w:rPr>
          <w:rFonts w:asciiTheme="minorHAnsi" w:hAnsiTheme="minorHAnsi"/>
          <w:sz w:val="22"/>
          <w:szCs w:val="20"/>
        </w:rPr>
        <w:t>you also want to include in the model</w:t>
      </w:r>
      <w:r w:rsidR="003B11DB">
        <w:rPr>
          <w:rFonts w:asciiTheme="minorHAnsi" w:hAnsiTheme="minorHAnsi"/>
          <w:sz w:val="22"/>
          <w:szCs w:val="20"/>
        </w:rPr>
        <w:t xml:space="preserve"> to avoid omitted variable bias</w:t>
      </w:r>
      <w:r>
        <w:rPr>
          <w:rFonts w:asciiTheme="minorHAnsi" w:hAnsiTheme="minorHAnsi"/>
          <w:sz w:val="22"/>
          <w:szCs w:val="20"/>
        </w:rPr>
        <w:t>?</w:t>
      </w:r>
      <w:r w:rsidR="00110356">
        <w:rPr>
          <w:rFonts w:asciiTheme="minorHAnsi" w:hAnsiTheme="minorHAnsi"/>
          <w:sz w:val="22"/>
          <w:szCs w:val="20"/>
        </w:rPr>
        <w:t xml:space="preserve"> Why</w:t>
      </w:r>
    </w:p>
    <w:p w14:paraId="1D795D4D" w14:textId="7F88B0D6" w:rsidR="00B06E15" w:rsidRDefault="00A4534F" w:rsidP="0044301F">
      <w:pPr>
        <w:pStyle w:val="ListParagraph"/>
        <w:numPr>
          <w:ilvl w:val="0"/>
          <w:numId w:val="17"/>
        </w:numPr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>Working hours</w:t>
      </w:r>
      <w:r w:rsidR="00A46CB3">
        <w:rPr>
          <w:rFonts w:asciiTheme="minorHAnsi" w:hAnsiTheme="minorHAnsi"/>
          <w:sz w:val="22"/>
          <w:szCs w:val="20"/>
        </w:rPr>
        <w:t xml:space="preserve"> per week</w:t>
      </w:r>
      <w:r w:rsidR="002C3EFF">
        <w:rPr>
          <w:rFonts w:asciiTheme="minorHAnsi" w:hAnsiTheme="minorHAnsi"/>
          <w:sz w:val="22"/>
          <w:szCs w:val="20"/>
        </w:rPr>
        <w:t xml:space="preserve">: Occupations with </w:t>
      </w:r>
      <w:r w:rsidR="004C7A4B">
        <w:rPr>
          <w:rFonts w:asciiTheme="minorHAnsi" w:hAnsiTheme="minorHAnsi"/>
          <w:sz w:val="22"/>
          <w:szCs w:val="20"/>
        </w:rPr>
        <w:t xml:space="preserve">people who work more hours in a day </w:t>
      </w:r>
      <w:r w:rsidR="00F36F02">
        <w:rPr>
          <w:rFonts w:asciiTheme="minorHAnsi" w:hAnsiTheme="minorHAnsi"/>
          <w:sz w:val="22"/>
          <w:szCs w:val="20"/>
        </w:rPr>
        <w:t>compared to others</w:t>
      </w:r>
      <w:r w:rsidR="00E46047">
        <w:rPr>
          <w:rFonts w:asciiTheme="minorHAnsi" w:hAnsiTheme="minorHAnsi"/>
          <w:sz w:val="22"/>
          <w:szCs w:val="20"/>
        </w:rPr>
        <w:t xml:space="preserve"> are less likely to click on the ad due to time constraints.</w:t>
      </w:r>
    </w:p>
    <w:p w14:paraId="618A53A6" w14:textId="18A74292" w:rsidR="002A755B" w:rsidRDefault="00D707DD" w:rsidP="002A755B">
      <w:pPr>
        <w:pStyle w:val="ListParagraph"/>
        <w:numPr>
          <w:ilvl w:val="0"/>
          <w:numId w:val="17"/>
        </w:numPr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Education level: </w:t>
      </w:r>
      <w:r w:rsidR="00143106">
        <w:rPr>
          <w:rFonts w:asciiTheme="minorHAnsi" w:hAnsiTheme="minorHAnsi"/>
          <w:sz w:val="22"/>
          <w:szCs w:val="20"/>
        </w:rPr>
        <w:t xml:space="preserve">Customers with different educational levels may have different </w:t>
      </w:r>
      <w:r w:rsidR="009A4525">
        <w:rPr>
          <w:rFonts w:asciiTheme="minorHAnsi" w:hAnsiTheme="minorHAnsi"/>
          <w:sz w:val="22"/>
          <w:szCs w:val="20"/>
        </w:rPr>
        <w:t>preferences.</w:t>
      </w:r>
    </w:p>
    <w:p w14:paraId="3886F0F5" w14:textId="77777777" w:rsidR="00143106" w:rsidRPr="00143106" w:rsidRDefault="00143106" w:rsidP="00143106">
      <w:pPr>
        <w:pStyle w:val="ListParagraph"/>
        <w:ind w:left="720"/>
        <w:contextualSpacing/>
        <w:rPr>
          <w:rFonts w:asciiTheme="minorHAnsi" w:hAnsiTheme="minorHAnsi"/>
          <w:sz w:val="22"/>
          <w:szCs w:val="20"/>
        </w:rPr>
      </w:pPr>
    </w:p>
    <w:p w14:paraId="35B1FE2E" w14:textId="219DD509" w:rsidR="002A755B" w:rsidRDefault="002A755B" w:rsidP="002A755B">
      <w:pPr>
        <w:pStyle w:val="ListParagraph"/>
        <w:numPr>
          <w:ilvl w:val="0"/>
          <w:numId w:val="21"/>
        </w:numPr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Modify your regression model by adding more </w:t>
      </w:r>
      <w:r w:rsidR="00110356">
        <w:rPr>
          <w:rFonts w:asciiTheme="minorHAnsi" w:hAnsiTheme="minorHAnsi"/>
          <w:sz w:val="22"/>
          <w:szCs w:val="20"/>
        </w:rPr>
        <w:t xml:space="preserve">independent </w:t>
      </w:r>
      <w:r>
        <w:rPr>
          <w:rFonts w:asciiTheme="minorHAnsi" w:hAnsiTheme="minorHAnsi"/>
          <w:sz w:val="22"/>
          <w:szCs w:val="20"/>
        </w:rPr>
        <w:t>variables. Write down your new models.</w:t>
      </w:r>
    </w:p>
    <w:p w14:paraId="0D971D62" w14:textId="1B034B2B" w:rsidR="00110356" w:rsidRPr="00543EB8" w:rsidRDefault="00091DEC" w:rsidP="00543EB8">
      <w:pPr>
        <w:pStyle w:val="BodyText"/>
      </w:pPr>
      <w:proofErr w:type="spellStart"/>
      <w:r w:rsidRPr="0063609C">
        <w:t>ClickedonAd</w:t>
      </w:r>
      <w:proofErr w:type="spellEnd"/>
      <w:r w:rsidRPr="0063609C">
        <w:t xml:space="preserve"> = β0 + β1(</w:t>
      </w:r>
      <w:proofErr w:type="spellStart"/>
      <w:r w:rsidRPr="0063609C">
        <w:t>DailyTimeSpentonSite</w:t>
      </w:r>
      <w:proofErr w:type="spellEnd"/>
      <w:r w:rsidRPr="0063609C">
        <w:t>) + β2(Age) + β3(</w:t>
      </w:r>
      <w:proofErr w:type="spellStart"/>
      <w:r w:rsidRPr="0063609C">
        <w:t>AreaIncome</w:t>
      </w:r>
      <w:proofErr w:type="spellEnd"/>
      <w:r w:rsidRPr="0063609C">
        <w:t>) + β4(</w:t>
      </w:r>
      <w:proofErr w:type="spellStart"/>
      <w:r w:rsidRPr="0063609C">
        <w:t>DailyInternetUsage</w:t>
      </w:r>
      <w:proofErr w:type="spellEnd"/>
      <w:r w:rsidRPr="0063609C">
        <w:t>) + β5(Male) + β6(</w:t>
      </w:r>
      <w:proofErr w:type="spellStart"/>
      <w:r w:rsidR="00922C38" w:rsidRPr="0063609C">
        <w:t>EducationLevel</w:t>
      </w:r>
      <w:proofErr w:type="spellEnd"/>
      <w:r w:rsidR="00922C38" w:rsidRPr="0063609C">
        <w:t xml:space="preserve">) </w:t>
      </w:r>
      <w:r w:rsidR="00922C38">
        <w:t>+</w:t>
      </w:r>
      <w:r w:rsidR="00A4534F">
        <w:t xml:space="preserve"> </w:t>
      </w:r>
      <w:r w:rsidR="00A4534F" w:rsidRPr="0063609C">
        <w:t>β</w:t>
      </w:r>
      <w:r w:rsidR="00A4534F">
        <w:t>7(</w:t>
      </w:r>
      <w:proofErr w:type="spellStart"/>
      <w:r w:rsidR="00A4534F">
        <w:t>Working</w:t>
      </w:r>
      <w:r w:rsidR="00A46CB3">
        <w:t>hoursperweek</w:t>
      </w:r>
      <w:proofErr w:type="spellEnd"/>
      <w:r w:rsidR="00A4534F">
        <w:t>)</w:t>
      </w:r>
    </w:p>
    <w:p w14:paraId="65BA964E" w14:textId="42250F85" w:rsidR="00110356" w:rsidRDefault="00110356" w:rsidP="00110356">
      <w:pPr>
        <w:contextualSpacing/>
        <w:rPr>
          <w:rFonts w:asciiTheme="minorHAnsi" w:hAnsiTheme="minorHAnsi"/>
          <w:sz w:val="22"/>
          <w:szCs w:val="20"/>
        </w:rPr>
      </w:pPr>
    </w:p>
    <w:p w14:paraId="7BE6CFDC" w14:textId="253A41A3" w:rsidR="00F148B2" w:rsidRPr="00E13B18" w:rsidRDefault="00110356" w:rsidP="00E13B18">
      <w:pPr>
        <w:pStyle w:val="ListParagraph"/>
        <w:numPr>
          <w:ilvl w:val="0"/>
          <w:numId w:val="21"/>
        </w:numPr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Estimate your new model in </w:t>
      </w:r>
      <w:r w:rsidR="00170E1B">
        <w:rPr>
          <w:rFonts w:asciiTheme="minorHAnsi" w:hAnsiTheme="minorHAnsi"/>
          <w:sz w:val="22"/>
          <w:szCs w:val="20"/>
        </w:rPr>
        <w:t>Python</w:t>
      </w:r>
      <w:r w:rsidR="00F148B2">
        <w:rPr>
          <w:rFonts w:asciiTheme="minorHAnsi" w:hAnsiTheme="minorHAnsi"/>
          <w:sz w:val="22"/>
          <w:szCs w:val="20"/>
        </w:rPr>
        <w:t>.</w:t>
      </w:r>
      <w:r w:rsidR="00E13B18">
        <w:rPr>
          <w:rFonts w:asciiTheme="minorHAnsi" w:hAnsiTheme="minorHAnsi"/>
          <w:sz w:val="22"/>
          <w:szCs w:val="20"/>
        </w:rPr>
        <w:t xml:space="preserve"> </w:t>
      </w:r>
      <w:r w:rsidR="00E13B18" w:rsidRPr="009A4722">
        <w:rPr>
          <w:rFonts w:asciiTheme="minorHAnsi" w:hAnsiTheme="minorHAnsi"/>
          <w:sz w:val="22"/>
          <w:szCs w:val="20"/>
        </w:rPr>
        <w:t xml:space="preserve">Which variables are statistically significant </w:t>
      </w:r>
      <w:r w:rsidR="00E13B18" w:rsidRPr="00B85CA3">
        <w:rPr>
          <w:rFonts w:asciiTheme="minorHAnsi" w:hAnsiTheme="minorHAnsi"/>
          <w:sz w:val="22"/>
          <w:szCs w:val="20"/>
        </w:rPr>
        <w:t xml:space="preserve">and interpret the coefficients of </w:t>
      </w:r>
      <w:r w:rsidR="00E13B18">
        <w:rPr>
          <w:rFonts w:asciiTheme="minorHAnsi" w:hAnsiTheme="minorHAnsi"/>
          <w:sz w:val="22"/>
          <w:szCs w:val="20"/>
        </w:rPr>
        <w:t>these</w:t>
      </w:r>
      <w:r w:rsidR="00E13B18" w:rsidRPr="00B85CA3">
        <w:rPr>
          <w:rFonts w:asciiTheme="minorHAnsi" w:hAnsiTheme="minorHAnsi"/>
          <w:sz w:val="22"/>
          <w:szCs w:val="20"/>
        </w:rPr>
        <w:t xml:space="preserve"> variable. </w:t>
      </w:r>
      <w:r w:rsidR="00F148B2" w:rsidRPr="00E13B18">
        <w:rPr>
          <w:rFonts w:asciiTheme="minorHAnsi" w:hAnsiTheme="minorHAnsi"/>
          <w:sz w:val="22"/>
          <w:szCs w:val="20"/>
        </w:rPr>
        <w:t xml:space="preserve"> </w:t>
      </w:r>
    </w:p>
    <w:p w14:paraId="60C11F6F" w14:textId="7A66BCDE" w:rsidR="00F148B2" w:rsidRDefault="00BE6A27" w:rsidP="00F148B2">
      <w:pPr>
        <w:pStyle w:val="ListParagraph"/>
        <w:ind w:left="360"/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Education level categories: </w:t>
      </w:r>
      <w:r w:rsidR="00DD2309">
        <w:rPr>
          <w:rFonts w:asciiTheme="minorHAnsi" w:hAnsiTheme="minorHAnsi"/>
          <w:sz w:val="22"/>
          <w:szCs w:val="20"/>
        </w:rPr>
        <w:t xml:space="preserve">High School (1), </w:t>
      </w:r>
      <w:r w:rsidR="00BD0413">
        <w:rPr>
          <w:rFonts w:asciiTheme="minorHAnsi" w:hAnsiTheme="minorHAnsi"/>
          <w:sz w:val="22"/>
          <w:szCs w:val="20"/>
        </w:rPr>
        <w:t>Bachelors (</w:t>
      </w:r>
      <w:r w:rsidR="00DD2309">
        <w:rPr>
          <w:rFonts w:asciiTheme="minorHAnsi" w:hAnsiTheme="minorHAnsi"/>
          <w:sz w:val="22"/>
          <w:szCs w:val="20"/>
        </w:rPr>
        <w:t xml:space="preserve">2), </w:t>
      </w:r>
      <w:r w:rsidR="00F36F02">
        <w:rPr>
          <w:rFonts w:asciiTheme="minorHAnsi" w:hAnsiTheme="minorHAnsi"/>
          <w:sz w:val="22"/>
          <w:szCs w:val="20"/>
        </w:rPr>
        <w:t>Master</w:t>
      </w:r>
      <w:r w:rsidR="00A15CE4">
        <w:rPr>
          <w:rFonts w:asciiTheme="minorHAnsi" w:hAnsiTheme="minorHAnsi"/>
          <w:sz w:val="22"/>
          <w:szCs w:val="20"/>
        </w:rPr>
        <w:t xml:space="preserve"> and above(3)</w:t>
      </w:r>
      <w:r w:rsidR="00DE0167">
        <w:rPr>
          <w:rFonts w:asciiTheme="minorHAnsi" w:hAnsiTheme="minorHAnsi"/>
          <w:sz w:val="22"/>
          <w:szCs w:val="20"/>
        </w:rPr>
        <w:t xml:space="preserve"> Code did not produce data </w:t>
      </w:r>
    </w:p>
    <w:p w14:paraId="00794761" w14:textId="77777777" w:rsidR="00F148B2" w:rsidRDefault="00F148B2" w:rsidP="00F148B2">
      <w:pPr>
        <w:contextualSpacing/>
        <w:rPr>
          <w:rFonts w:asciiTheme="minorHAnsi" w:hAnsiTheme="minorHAnsi"/>
          <w:sz w:val="22"/>
          <w:szCs w:val="20"/>
        </w:rPr>
      </w:pPr>
    </w:p>
    <w:p w14:paraId="47B40996" w14:textId="77777777" w:rsidR="00F148B2" w:rsidRDefault="00F148B2" w:rsidP="00F148B2">
      <w:pPr>
        <w:contextualSpacing/>
        <w:rPr>
          <w:rFonts w:asciiTheme="minorHAnsi" w:hAnsiTheme="minorHAnsi"/>
          <w:sz w:val="22"/>
          <w:szCs w:val="20"/>
        </w:rPr>
      </w:pPr>
    </w:p>
    <w:p w14:paraId="4F8D1227" w14:textId="2D502C28" w:rsidR="00F148B2" w:rsidRDefault="00170E1B" w:rsidP="00F576BD">
      <w:pPr>
        <w:pStyle w:val="ListParagraph"/>
        <w:numPr>
          <w:ilvl w:val="0"/>
          <w:numId w:val="21"/>
        </w:numPr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Can you confidently say that this model tested the “effect” of gender on </w:t>
      </w:r>
      <w:r>
        <w:rPr>
          <w:rFonts w:asciiTheme="minorHAnsi" w:hAnsiTheme="minorHAnsi"/>
        </w:rPr>
        <w:t>customers’ probability of clicking on Ad? Why?</w:t>
      </w:r>
    </w:p>
    <w:p w14:paraId="71FE321D" w14:textId="537955ED" w:rsidR="00F148B2" w:rsidRDefault="00657CC3" w:rsidP="00F148B2">
      <w:pPr>
        <w:contextualSpacing/>
        <w:rPr>
          <w:rFonts w:asciiTheme="minorHAnsi" w:hAnsiTheme="minorHAnsi"/>
          <w:sz w:val="22"/>
          <w:szCs w:val="20"/>
        </w:rPr>
      </w:pPr>
      <w:r>
        <w:rPr>
          <w:rFonts w:asciiTheme="minorHAnsi" w:hAnsiTheme="minorHAnsi"/>
          <w:sz w:val="22"/>
          <w:szCs w:val="20"/>
        </w:rPr>
        <w:t xml:space="preserve">Since </w:t>
      </w:r>
      <w:r w:rsidR="00A64269">
        <w:rPr>
          <w:rFonts w:asciiTheme="minorHAnsi" w:hAnsiTheme="minorHAnsi"/>
          <w:sz w:val="22"/>
          <w:szCs w:val="20"/>
        </w:rPr>
        <w:t>the coefficient for the male variable was not statistically significant</w:t>
      </w:r>
      <w:r w:rsidR="002A6B81">
        <w:rPr>
          <w:rFonts w:asciiTheme="minorHAnsi" w:hAnsiTheme="minorHAnsi"/>
          <w:sz w:val="22"/>
          <w:szCs w:val="20"/>
        </w:rPr>
        <w:t xml:space="preserve">, we cannot reject </w:t>
      </w:r>
      <w:r w:rsidR="00B5093C">
        <w:rPr>
          <w:rFonts w:asciiTheme="minorHAnsi" w:hAnsiTheme="minorHAnsi"/>
          <w:sz w:val="22"/>
          <w:szCs w:val="20"/>
        </w:rPr>
        <w:t>the null hypothesis</w:t>
      </w:r>
      <w:r w:rsidR="008F3312">
        <w:rPr>
          <w:rFonts w:asciiTheme="minorHAnsi" w:hAnsiTheme="minorHAnsi"/>
          <w:sz w:val="22"/>
          <w:szCs w:val="20"/>
        </w:rPr>
        <w:t xml:space="preserve">. </w:t>
      </w:r>
    </w:p>
    <w:p w14:paraId="3FD57B78" w14:textId="77777777" w:rsidR="00F148B2" w:rsidRDefault="00F148B2" w:rsidP="00F148B2">
      <w:pPr>
        <w:contextualSpacing/>
        <w:rPr>
          <w:rFonts w:asciiTheme="minorHAnsi" w:hAnsiTheme="minorHAnsi"/>
          <w:sz w:val="22"/>
          <w:szCs w:val="20"/>
        </w:rPr>
      </w:pPr>
    </w:p>
    <w:p w14:paraId="2FC6E36B" w14:textId="77777777" w:rsidR="00F148B2" w:rsidRDefault="00F148B2" w:rsidP="00F148B2">
      <w:pPr>
        <w:pStyle w:val="ListParagraph"/>
        <w:ind w:left="360"/>
        <w:contextualSpacing/>
        <w:rPr>
          <w:rFonts w:asciiTheme="minorHAnsi" w:hAnsiTheme="minorHAnsi"/>
          <w:sz w:val="22"/>
          <w:szCs w:val="20"/>
        </w:rPr>
      </w:pPr>
    </w:p>
    <w:p w14:paraId="7C0F428E" w14:textId="77777777" w:rsidR="00F148B2" w:rsidRPr="00F51134" w:rsidRDefault="00F148B2" w:rsidP="00F148B2">
      <w:pPr>
        <w:pStyle w:val="ListParagraph"/>
        <w:ind w:left="360"/>
        <w:contextualSpacing/>
        <w:rPr>
          <w:rFonts w:asciiTheme="minorHAnsi" w:hAnsiTheme="minorHAnsi"/>
          <w:sz w:val="22"/>
          <w:szCs w:val="20"/>
        </w:rPr>
      </w:pPr>
    </w:p>
    <w:p w14:paraId="707934C0" w14:textId="77777777" w:rsidR="00F148B2" w:rsidRDefault="00F148B2" w:rsidP="00F148B2">
      <w:pPr>
        <w:rPr>
          <w:rFonts w:asciiTheme="minorHAnsi" w:hAnsiTheme="minorHAnsi"/>
          <w:sz w:val="22"/>
          <w:szCs w:val="20"/>
        </w:rPr>
      </w:pPr>
    </w:p>
    <w:p w14:paraId="526EE9CD" w14:textId="77777777" w:rsidR="004927A7" w:rsidRDefault="004927A7" w:rsidP="00EA0FE9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</w:p>
    <w:sectPr w:rsidR="004927A7" w:rsidSect="00010070">
      <w:footerReference w:type="default" r:id="rId7"/>
      <w:pgSz w:w="12240" w:h="15840"/>
      <w:pgMar w:top="1440" w:right="1440" w:bottom="1440" w:left="1440" w:header="720" w:footer="720" w:gutter="0"/>
      <w:cols w:space="720" w:equalWidth="0">
        <w:col w:w="9480"/>
      </w:cols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8CFD8" w14:textId="77777777" w:rsidR="00264ED7" w:rsidRDefault="00264ED7" w:rsidP="004C173C">
      <w:r>
        <w:separator/>
      </w:r>
    </w:p>
  </w:endnote>
  <w:endnote w:type="continuationSeparator" w:id="0">
    <w:p w14:paraId="03C5CFE9" w14:textId="77777777" w:rsidR="00264ED7" w:rsidRDefault="00264ED7" w:rsidP="004C17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6826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454B66" w14:textId="77777777" w:rsidR="004C173C" w:rsidRDefault="004C17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1D5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E6A5528" w14:textId="77777777" w:rsidR="004C173C" w:rsidRDefault="004C17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4B273" w14:textId="77777777" w:rsidR="00264ED7" w:rsidRDefault="00264ED7" w:rsidP="004C173C">
      <w:r>
        <w:separator/>
      </w:r>
    </w:p>
  </w:footnote>
  <w:footnote w:type="continuationSeparator" w:id="0">
    <w:p w14:paraId="082C7554" w14:textId="77777777" w:rsidR="00264ED7" w:rsidRDefault="00264ED7" w:rsidP="004C17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839" w:hanging="360"/>
      </w:pPr>
      <w:rPr>
        <w:rFonts w:ascii="Calibri" w:hAnsi="Calibri" w:cs="Calibri"/>
        <w:b w:val="0"/>
        <w:bCs w:val="0"/>
        <w:w w:val="99"/>
        <w:sz w:val="22"/>
        <w:szCs w:val="22"/>
      </w:rPr>
    </w:lvl>
    <w:lvl w:ilvl="1">
      <w:numFmt w:val="bullet"/>
      <w:lvlText w:val="•"/>
      <w:lvlJc w:val="left"/>
      <w:pPr>
        <w:ind w:left="1703" w:hanging="360"/>
      </w:pPr>
    </w:lvl>
    <w:lvl w:ilvl="2">
      <w:numFmt w:val="bullet"/>
      <w:lvlText w:val="•"/>
      <w:lvlJc w:val="left"/>
      <w:pPr>
        <w:ind w:left="2567" w:hanging="360"/>
      </w:pPr>
    </w:lvl>
    <w:lvl w:ilvl="3">
      <w:numFmt w:val="bullet"/>
      <w:lvlText w:val="•"/>
      <w:lvlJc w:val="left"/>
      <w:pPr>
        <w:ind w:left="3431" w:hanging="360"/>
      </w:pPr>
    </w:lvl>
    <w:lvl w:ilvl="4">
      <w:numFmt w:val="bullet"/>
      <w:lvlText w:val="•"/>
      <w:lvlJc w:val="left"/>
      <w:pPr>
        <w:ind w:left="4295" w:hanging="360"/>
      </w:pPr>
    </w:lvl>
    <w:lvl w:ilvl="5">
      <w:numFmt w:val="bullet"/>
      <w:lvlText w:val="•"/>
      <w:lvlJc w:val="left"/>
      <w:pPr>
        <w:ind w:left="5159" w:hanging="360"/>
      </w:pPr>
    </w:lvl>
    <w:lvl w:ilvl="6">
      <w:numFmt w:val="bullet"/>
      <w:lvlText w:val="•"/>
      <w:lvlJc w:val="left"/>
      <w:pPr>
        <w:ind w:left="6023" w:hanging="360"/>
      </w:pPr>
    </w:lvl>
    <w:lvl w:ilvl="7">
      <w:numFmt w:val="bullet"/>
      <w:lvlText w:val="•"/>
      <w:lvlJc w:val="left"/>
      <w:pPr>
        <w:ind w:left="6887" w:hanging="360"/>
      </w:pPr>
    </w:lvl>
    <w:lvl w:ilvl="8">
      <w:numFmt w:val="bullet"/>
      <w:lvlText w:val="•"/>
      <w:lvlJc w:val="left"/>
      <w:pPr>
        <w:ind w:left="7751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479" w:hanging="360"/>
      </w:pPr>
      <w:rPr>
        <w:rFonts w:ascii="Symbol" w:hAnsi="Symbol" w:cs="Symbol"/>
        <w:b w:val="0"/>
        <w:bCs w:val="0"/>
        <w:w w:val="99"/>
        <w:sz w:val="22"/>
        <w:szCs w:val="22"/>
      </w:rPr>
    </w:lvl>
    <w:lvl w:ilvl="1">
      <w:numFmt w:val="bullet"/>
      <w:lvlText w:val="o"/>
      <w:lvlJc w:val="left"/>
      <w:pPr>
        <w:ind w:left="1199" w:hanging="360"/>
      </w:pPr>
      <w:rPr>
        <w:rFonts w:ascii="Courier New" w:hAnsi="Courier New" w:cs="Courier New"/>
        <w:b w:val="0"/>
        <w:bCs w:val="0"/>
        <w:w w:val="99"/>
        <w:sz w:val="22"/>
        <w:szCs w:val="22"/>
      </w:rPr>
    </w:lvl>
    <w:lvl w:ilvl="2">
      <w:numFmt w:val="bullet"/>
      <w:lvlText w:val="•"/>
      <w:lvlJc w:val="left"/>
      <w:pPr>
        <w:ind w:left="1199" w:hanging="360"/>
      </w:pPr>
    </w:lvl>
    <w:lvl w:ilvl="3">
      <w:numFmt w:val="bullet"/>
      <w:lvlText w:val="•"/>
      <w:lvlJc w:val="left"/>
      <w:pPr>
        <w:ind w:left="2234" w:hanging="360"/>
      </w:pPr>
    </w:lvl>
    <w:lvl w:ilvl="4">
      <w:numFmt w:val="bullet"/>
      <w:lvlText w:val="•"/>
      <w:lvlJc w:val="left"/>
      <w:pPr>
        <w:ind w:left="3269" w:hanging="360"/>
      </w:pPr>
    </w:lvl>
    <w:lvl w:ilvl="5">
      <w:numFmt w:val="bullet"/>
      <w:lvlText w:val="•"/>
      <w:lvlJc w:val="left"/>
      <w:pPr>
        <w:ind w:left="4304" w:hanging="360"/>
      </w:pPr>
    </w:lvl>
    <w:lvl w:ilvl="6">
      <w:numFmt w:val="bullet"/>
      <w:lvlText w:val="•"/>
      <w:lvlJc w:val="left"/>
      <w:pPr>
        <w:ind w:left="5340" w:hanging="360"/>
      </w:pPr>
    </w:lvl>
    <w:lvl w:ilvl="7">
      <w:numFmt w:val="bullet"/>
      <w:lvlText w:val="•"/>
      <w:lvlJc w:val="left"/>
      <w:pPr>
        <w:ind w:left="6375" w:hanging="360"/>
      </w:pPr>
    </w:lvl>
    <w:lvl w:ilvl="8">
      <w:numFmt w:val="bullet"/>
      <w:lvlText w:val="•"/>
      <w:lvlJc w:val="left"/>
      <w:pPr>
        <w:ind w:left="7410" w:hanging="360"/>
      </w:pPr>
    </w:lvl>
  </w:abstractNum>
  <w:abstractNum w:abstractNumId="2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9C0B23"/>
    <w:multiLevelType w:val="hybridMultilevel"/>
    <w:tmpl w:val="D0689F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C7C95"/>
    <w:multiLevelType w:val="multilevel"/>
    <w:tmpl w:val="66CE531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77216EE"/>
    <w:multiLevelType w:val="hybridMultilevel"/>
    <w:tmpl w:val="20E2C8E8"/>
    <w:lvl w:ilvl="0" w:tplc="E9668440">
      <w:start w:val="1"/>
      <w:numFmt w:val="decimal"/>
      <w:lvlText w:val="%1)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022D1"/>
    <w:multiLevelType w:val="hybridMultilevel"/>
    <w:tmpl w:val="BFC0E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22A41391"/>
    <w:multiLevelType w:val="hybridMultilevel"/>
    <w:tmpl w:val="92D0CB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4B4A95"/>
    <w:multiLevelType w:val="hybridMultilevel"/>
    <w:tmpl w:val="D9645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C2E7A"/>
    <w:multiLevelType w:val="hybridMultilevel"/>
    <w:tmpl w:val="7A4EA9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C910E9"/>
    <w:multiLevelType w:val="hybridMultilevel"/>
    <w:tmpl w:val="D3203052"/>
    <w:lvl w:ilvl="0" w:tplc="A2E8333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DE7147"/>
    <w:multiLevelType w:val="hybridMultilevel"/>
    <w:tmpl w:val="DF58E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7E5C4D"/>
    <w:multiLevelType w:val="hybridMultilevel"/>
    <w:tmpl w:val="7AE29988"/>
    <w:lvl w:ilvl="0" w:tplc="BBE8410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85E02DF"/>
    <w:multiLevelType w:val="hybridMultilevel"/>
    <w:tmpl w:val="80C44E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C95F23"/>
    <w:multiLevelType w:val="hybridMultilevel"/>
    <w:tmpl w:val="1F0E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F7696C"/>
    <w:multiLevelType w:val="hybridMultilevel"/>
    <w:tmpl w:val="2D86E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5F65058"/>
    <w:multiLevelType w:val="hybridMultilevel"/>
    <w:tmpl w:val="3B20C9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8FB4048"/>
    <w:multiLevelType w:val="hybridMultilevel"/>
    <w:tmpl w:val="7C78A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C56FDD"/>
    <w:multiLevelType w:val="hybridMultilevel"/>
    <w:tmpl w:val="6718A436"/>
    <w:lvl w:ilvl="0" w:tplc="31BC3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D4790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A94DD2"/>
    <w:multiLevelType w:val="hybridMultilevel"/>
    <w:tmpl w:val="42DE9F3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B876FAB4">
      <w:start w:val="3"/>
      <w:numFmt w:val="decimal"/>
      <w:lvlText w:val="%2）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744992"/>
    <w:multiLevelType w:val="hybridMultilevel"/>
    <w:tmpl w:val="85D6D4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6842190">
    <w:abstractNumId w:val="1"/>
  </w:num>
  <w:num w:numId="2" w16cid:durableId="445853262">
    <w:abstractNumId w:val="0"/>
  </w:num>
  <w:num w:numId="3" w16cid:durableId="1820684831">
    <w:abstractNumId w:val="17"/>
  </w:num>
  <w:num w:numId="4" w16cid:durableId="1814369813">
    <w:abstractNumId w:val="8"/>
  </w:num>
  <w:num w:numId="5" w16cid:durableId="335111743">
    <w:abstractNumId w:val="16"/>
  </w:num>
  <w:num w:numId="6" w16cid:durableId="525825902">
    <w:abstractNumId w:val="10"/>
  </w:num>
  <w:num w:numId="7" w16cid:durableId="1870101059">
    <w:abstractNumId w:val="18"/>
  </w:num>
  <w:num w:numId="8" w16cid:durableId="1310086260">
    <w:abstractNumId w:val="3"/>
  </w:num>
  <w:num w:numId="9" w16cid:durableId="370302342">
    <w:abstractNumId w:val="22"/>
  </w:num>
  <w:num w:numId="10" w16cid:durableId="569653652">
    <w:abstractNumId w:val="20"/>
  </w:num>
  <w:num w:numId="11" w16cid:durableId="366880091">
    <w:abstractNumId w:val="15"/>
  </w:num>
  <w:num w:numId="12" w16cid:durableId="1328053437">
    <w:abstractNumId w:val="19"/>
  </w:num>
  <w:num w:numId="13" w16cid:durableId="54469640">
    <w:abstractNumId w:val="7"/>
  </w:num>
  <w:num w:numId="14" w16cid:durableId="1838226297">
    <w:abstractNumId w:val="2"/>
  </w:num>
  <w:num w:numId="15" w16cid:durableId="1048066536">
    <w:abstractNumId w:val="7"/>
  </w:num>
  <w:num w:numId="16" w16cid:durableId="2122071315">
    <w:abstractNumId w:val="7"/>
  </w:num>
  <w:num w:numId="17" w16cid:durableId="2047874673">
    <w:abstractNumId w:val="9"/>
  </w:num>
  <w:num w:numId="18" w16cid:durableId="633485659">
    <w:abstractNumId w:val="13"/>
  </w:num>
  <w:num w:numId="19" w16cid:durableId="1776169312">
    <w:abstractNumId w:val="11"/>
  </w:num>
  <w:num w:numId="20" w16cid:durableId="1679186312">
    <w:abstractNumId w:val="4"/>
  </w:num>
  <w:num w:numId="21" w16cid:durableId="1401513624">
    <w:abstractNumId w:val="21"/>
  </w:num>
  <w:num w:numId="22" w16cid:durableId="658197423">
    <w:abstractNumId w:val="12"/>
  </w:num>
  <w:num w:numId="23" w16cid:durableId="818233451">
    <w:abstractNumId w:val="5"/>
  </w:num>
  <w:num w:numId="24" w16cid:durableId="469321874">
    <w:abstractNumId w:val="14"/>
  </w:num>
  <w:num w:numId="25" w16cid:durableId="11023834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bO0AAITCxMTSyUdpeDU4uLM/DyQAsNaAG2mswksAAAA"/>
  </w:docVars>
  <w:rsids>
    <w:rsidRoot w:val="008D1DB4"/>
    <w:rsid w:val="00010070"/>
    <w:rsid w:val="00056A12"/>
    <w:rsid w:val="00071282"/>
    <w:rsid w:val="00073A2A"/>
    <w:rsid w:val="00074EE7"/>
    <w:rsid w:val="00076CA8"/>
    <w:rsid w:val="00081F5A"/>
    <w:rsid w:val="00085704"/>
    <w:rsid w:val="00090809"/>
    <w:rsid w:val="00091DEC"/>
    <w:rsid w:val="00096A10"/>
    <w:rsid w:val="000A228B"/>
    <w:rsid w:val="000B0421"/>
    <w:rsid w:val="000D428F"/>
    <w:rsid w:val="0010124B"/>
    <w:rsid w:val="00102200"/>
    <w:rsid w:val="00105EBF"/>
    <w:rsid w:val="00110356"/>
    <w:rsid w:val="001170E4"/>
    <w:rsid w:val="00121BCE"/>
    <w:rsid w:val="00135B5B"/>
    <w:rsid w:val="001366F8"/>
    <w:rsid w:val="00137E7D"/>
    <w:rsid w:val="00143106"/>
    <w:rsid w:val="00154F0D"/>
    <w:rsid w:val="00170E1B"/>
    <w:rsid w:val="00187D9B"/>
    <w:rsid w:val="001A23AD"/>
    <w:rsid w:val="001A49E1"/>
    <w:rsid w:val="001C64C4"/>
    <w:rsid w:val="001D07CA"/>
    <w:rsid w:val="001D7C9B"/>
    <w:rsid w:val="001E61FB"/>
    <w:rsid w:val="00200A59"/>
    <w:rsid w:val="002129CA"/>
    <w:rsid w:val="00227A97"/>
    <w:rsid w:val="002418E5"/>
    <w:rsid w:val="00264ED7"/>
    <w:rsid w:val="002714A2"/>
    <w:rsid w:val="0027506E"/>
    <w:rsid w:val="00277F4E"/>
    <w:rsid w:val="00283D5B"/>
    <w:rsid w:val="00284A22"/>
    <w:rsid w:val="0029551C"/>
    <w:rsid w:val="002A6B81"/>
    <w:rsid w:val="002A755B"/>
    <w:rsid w:val="002B3164"/>
    <w:rsid w:val="002B619F"/>
    <w:rsid w:val="002C3EFF"/>
    <w:rsid w:val="002C6BBA"/>
    <w:rsid w:val="002E6DBE"/>
    <w:rsid w:val="00314515"/>
    <w:rsid w:val="00320302"/>
    <w:rsid w:val="003277BD"/>
    <w:rsid w:val="00331D10"/>
    <w:rsid w:val="003445F2"/>
    <w:rsid w:val="003542F0"/>
    <w:rsid w:val="00354C35"/>
    <w:rsid w:val="00363791"/>
    <w:rsid w:val="00365248"/>
    <w:rsid w:val="00366C6C"/>
    <w:rsid w:val="00381736"/>
    <w:rsid w:val="00383838"/>
    <w:rsid w:val="00383B1A"/>
    <w:rsid w:val="0038732A"/>
    <w:rsid w:val="003A1A42"/>
    <w:rsid w:val="003B11DB"/>
    <w:rsid w:val="003B3EF1"/>
    <w:rsid w:val="003C39E7"/>
    <w:rsid w:val="003D0EB6"/>
    <w:rsid w:val="0044301F"/>
    <w:rsid w:val="00446181"/>
    <w:rsid w:val="00447E35"/>
    <w:rsid w:val="00460533"/>
    <w:rsid w:val="00472E7C"/>
    <w:rsid w:val="004803AF"/>
    <w:rsid w:val="00480A49"/>
    <w:rsid w:val="0049086C"/>
    <w:rsid w:val="004927A7"/>
    <w:rsid w:val="004936E6"/>
    <w:rsid w:val="00495191"/>
    <w:rsid w:val="004A0B1D"/>
    <w:rsid w:val="004A31C6"/>
    <w:rsid w:val="004B066C"/>
    <w:rsid w:val="004B363E"/>
    <w:rsid w:val="004B6F4E"/>
    <w:rsid w:val="004C173C"/>
    <w:rsid w:val="004C571C"/>
    <w:rsid w:val="004C7A4B"/>
    <w:rsid w:val="004D17EB"/>
    <w:rsid w:val="004E6A21"/>
    <w:rsid w:val="004F2071"/>
    <w:rsid w:val="004F60D9"/>
    <w:rsid w:val="005155D5"/>
    <w:rsid w:val="00516E77"/>
    <w:rsid w:val="0052791D"/>
    <w:rsid w:val="00543EB8"/>
    <w:rsid w:val="00566A16"/>
    <w:rsid w:val="00566C71"/>
    <w:rsid w:val="005901D2"/>
    <w:rsid w:val="00592B85"/>
    <w:rsid w:val="00594C07"/>
    <w:rsid w:val="005C01D6"/>
    <w:rsid w:val="005D59B2"/>
    <w:rsid w:val="005D60F1"/>
    <w:rsid w:val="005F1C90"/>
    <w:rsid w:val="00602B05"/>
    <w:rsid w:val="006179B0"/>
    <w:rsid w:val="0062247D"/>
    <w:rsid w:val="00625E57"/>
    <w:rsid w:val="0063609C"/>
    <w:rsid w:val="00641D76"/>
    <w:rsid w:val="00657CC3"/>
    <w:rsid w:val="00664EE1"/>
    <w:rsid w:val="006766D7"/>
    <w:rsid w:val="00684B3E"/>
    <w:rsid w:val="006B49E2"/>
    <w:rsid w:val="006B6CF5"/>
    <w:rsid w:val="006C1C76"/>
    <w:rsid w:val="006C41B6"/>
    <w:rsid w:val="006D05A7"/>
    <w:rsid w:val="007015A2"/>
    <w:rsid w:val="007224F0"/>
    <w:rsid w:val="00731563"/>
    <w:rsid w:val="007419F6"/>
    <w:rsid w:val="00751046"/>
    <w:rsid w:val="007519D4"/>
    <w:rsid w:val="0076340A"/>
    <w:rsid w:val="00765D5F"/>
    <w:rsid w:val="00775F18"/>
    <w:rsid w:val="007926D6"/>
    <w:rsid w:val="00792FC6"/>
    <w:rsid w:val="00794C47"/>
    <w:rsid w:val="00796F19"/>
    <w:rsid w:val="007A3F49"/>
    <w:rsid w:val="007A7855"/>
    <w:rsid w:val="007B25B1"/>
    <w:rsid w:val="007B26B4"/>
    <w:rsid w:val="007C7B33"/>
    <w:rsid w:val="007E1AE4"/>
    <w:rsid w:val="007E1B1F"/>
    <w:rsid w:val="007F3843"/>
    <w:rsid w:val="0080081A"/>
    <w:rsid w:val="00810E05"/>
    <w:rsid w:val="008243A8"/>
    <w:rsid w:val="008247A2"/>
    <w:rsid w:val="0083357D"/>
    <w:rsid w:val="0084654C"/>
    <w:rsid w:val="00852409"/>
    <w:rsid w:val="0086324A"/>
    <w:rsid w:val="00863EEC"/>
    <w:rsid w:val="008655DD"/>
    <w:rsid w:val="00892580"/>
    <w:rsid w:val="008C085B"/>
    <w:rsid w:val="008C595A"/>
    <w:rsid w:val="008D1DB4"/>
    <w:rsid w:val="008E0F76"/>
    <w:rsid w:val="008E2F0E"/>
    <w:rsid w:val="008E6711"/>
    <w:rsid w:val="008F3312"/>
    <w:rsid w:val="008F5FF5"/>
    <w:rsid w:val="008F7310"/>
    <w:rsid w:val="00902E1F"/>
    <w:rsid w:val="0091533A"/>
    <w:rsid w:val="00917F3C"/>
    <w:rsid w:val="00922C38"/>
    <w:rsid w:val="0092335E"/>
    <w:rsid w:val="0093278D"/>
    <w:rsid w:val="00933793"/>
    <w:rsid w:val="00935C26"/>
    <w:rsid w:val="00946AAE"/>
    <w:rsid w:val="00950BCD"/>
    <w:rsid w:val="009628B5"/>
    <w:rsid w:val="00965691"/>
    <w:rsid w:val="00974540"/>
    <w:rsid w:val="00996A9D"/>
    <w:rsid w:val="009A4525"/>
    <w:rsid w:val="009C0D47"/>
    <w:rsid w:val="009C66D5"/>
    <w:rsid w:val="009D141E"/>
    <w:rsid w:val="009D66DA"/>
    <w:rsid w:val="009D698B"/>
    <w:rsid w:val="009E0ECE"/>
    <w:rsid w:val="009E7871"/>
    <w:rsid w:val="009F3B39"/>
    <w:rsid w:val="009F48C7"/>
    <w:rsid w:val="00A01493"/>
    <w:rsid w:val="00A01F73"/>
    <w:rsid w:val="00A0281E"/>
    <w:rsid w:val="00A03D05"/>
    <w:rsid w:val="00A1460E"/>
    <w:rsid w:val="00A14AFC"/>
    <w:rsid w:val="00A15CE4"/>
    <w:rsid w:val="00A23878"/>
    <w:rsid w:val="00A33309"/>
    <w:rsid w:val="00A37E41"/>
    <w:rsid w:val="00A4534F"/>
    <w:rsid w:val="00A46CB3"/>
    <w:rsid w:val="00A53131"/>
    <w:rsid w:val="00A60E14"/>
    <w:rsid w:val="00A64269"/>
    <w:rsid w:val="00A7485F"/>
    <w:rsid w:val="00AA0D5B"/>
    <w:rsid w:val="00AA1F1E"/>
    <w:rsid w:val="00AA71E3"/>
    <w:rsid w:val="00AB45FA"/>
    <w:rsid w:val="00AB7FFB"/>
    <w:rsid w:val="00AC1D53"/>
    <w:rsid w:val="00AC1D88"/>
    <w:rsid w:val="00AD444C"/>
    <w:rsid w:val="00AE0FAE"/>
    <w:rsid w:val="00AF4577"/>
    <w:rsid w:val="00B05533"/>
    <w:rsid w:val="00B06E15"/>
    <w:rsid w:val="00B15255"/>
    <w:rsid w:val="00B20960"/>
    <w:rsid w:val="00B4784B"/>
    <w:rsid w:val="00B5093C"/>
    <w:rsid w:val="00B51834"/>
    <w:rsid w:val="00B52514"/>
    <w:rsid w:val="00B70A42"/>
    <w:rsid w:val="00B73B4F"/>
    <w:rsid w:val="00B84DF0"/>
    <w:rsid w:val="00B90F75"/>
    <w:rsid w:val="00B94765"/>
    <w:rsid w:val="00BA725F"/>
    <w:rsid w:val="00BB73E2"/>
    <w:rsid w:val="00BC6D70"/>
    <w:rsid w:val="00BC700A"/>
    <w:rsid w:val="00BD0413"/>
    <w:rsid w:val="00BD3895"/>
    <w:rsid w:val="00BD3A44"/>
    <w:rsid w:val="00BE4D7D"/>
    <w:rsid w:val="00BE6A27"/>
    <w:rsid w:val="00BF5F62"/>
    <w:rsid w:val="00BF6446"/>
    <w:rsid w:val="00C00061"/>
    <w:rsid w:val="00C202A7"/>
    <w:rsid w:val="00C21603"/>
    <w:rsid w:val="00C36F32"/>
    <w:rsid w:val="00C50F8A"/>
    <w:rsid w:val="00C63E46"/>
    <w:rsid w:val="00C722EC"/>
    <w:rsid w:val="00C91AFF"/>
    <w:rsid w:val="00C94AD1"/>
    <w:rsid w:val="00CB4767"/>
    <w:rsid w:val="00CB7802"/>
    <w:rsid w:val="00CC171B"/>
    <w:rsid w:val="00CD07C3"/>
    <w:rsid w:val="00CE0C61"/>
    <w:rsid w:val="00CE3FC5"/>
    <w:rsid w:val="00CE4225"/>
    <w:rsid w:val="00CF5B6A"/>
    <w:rsid w:val="00CF7F51"/>
    <w:rsid w:val="00D050D4"/>
    <w:rsid w:val="00D0532B"/>
    <w:rsid w:val="00D13681"/>
    <w:rsid w:val="00D213A7"/>
    <w:rsid w:val="00D3104B"/>
    <w:rsid w:val="00D3422A"/>
    <w:rsid w:val="00D34F0A"/>
    <w:rsid w:val="00D707DD"/>
    <w:rsid w:val="00D7238B"/>
    <w:rsid w:val="00DB66D0"/>
    <w:rsid w:val="00DC7AF6"/>
    <w:rsid w:val="00DD2309"/>
    <w:rsid w:val="00DD49B5"/>
    <w:rsid w:val="00DD5270"/>
    <w:rsid w:val="00DE0167"/>
    <w:rsid w:val="00DE2CA2"/>
    <w:rsid w:val="00DE504C"/>
    <w:rsid w:val="00DF0E1E"/>
    <w:rsid w:val="00DF1510"/>
    <w:rsid w:val="00E06E7F"/>
    <w:rsid w:val="00E13B18"/>
    <w:rsid w:val="00E168DB"/>
    <w:rsid w:val="00E32399"/>
    <w:rsid w:val="00E3569D"/>
    <w:rsid w:val="00E42C2A"/>
    <w:rsid w:val="00E46047"/>
    <w:rsid w:val="00E5440E"/>
    <w:rsid w:val="00E64EAB"/>
    <w:rsid w:val="00E67990"/>
    <w:rsid w:val="00E72FDE"/>
    <w:rsid w:val="00EA0FE9"/>
    <w:rsid w:val="00EB193B"/>
    <w:rsid w:val="00ED7DC4"/>
    <w:rsid w:val="00EE3EFB"/>
    <w:rsid w:val="00EE7A41"/>
    <w:rsid w:val="00EF1D6D"/>
    <w:rsid w:val="00EF2F34"/>
    <w:rsid w:val="00F02ABC"/>
    <w:rsid w:val="00F13BE5"/>
    <w:rsid w:val="00F148B2"/>
    <w:rsid w:val="00F324A0"/>
    <w:rsid w:val="00F36F02"/>
    <w:rsid w:val="00F51134"/>
    <w:rsid w:val="00F53D1E"/>
    <w:rsid w:val="00F576BD"/>
    <w:rsid w:val="00F65EF8"/>
    <w:rsid w:val="00F66E05"/>
    <w:rsid w:val="00FC0F59"/>
    <w:rsid w:val="00FD37D0"/>
    <w:rsid w:val="00FE1916"/>
    <w:rsid w:val="00FF51D3"/>
    <w:rsid w:val="00FF5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2E258ED"/>
  <w14:defaultImageDpi w14:val="96"/>
  <w15:docId w15:val="{AB14881D-A8EE-469F-84E2-2242417B4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19"/>
      <w:outlineLvl w:val="0"/>
    </w:pPr>
    <w:rPr>
      <w:rFonts w:ascii="Calibri" w:hAnsi="Calibri" w:cs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479" w:hanging="360"/>
    </w:pPr>
    <w:rPr>
      <w:rFonts w:ascii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D389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1525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10124B"/>
    <w:pPr>
      <w:spacing w:after="0" w:line="240" w:lineRule="auto"/>
    </w:pPr>
    <w:rPr>
      <w:rFonts w:eastAsiaTheme="minorHAnsi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NumberingExercise">
    <w:name w:val="Numbering(Exercise)"/>
    <w:basedOn w:val="Normal"/>
    <w:rsid w:val="00D213A7"/>
    <w:pPr>
      <w:widowControl/>
      <w:numPr>
        <w:numId w:val="13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4C173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173C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C173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173C"/>
    <w:rPr>
      <w:rFonts w:ascii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863EEC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0F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FE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3569D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3</Pages>
  <Words>1038</Words>
  <Characters>592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ssignment - Data Visualization [2502]</vt:lpstr>
    </vt:vector>
  </TitlesOfParts>
  <Company/>
  <LinksUpToDate>false</LinksUpToDate>
  <CharactersWithSpaces>6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 - Data Visualization [2502]</dc:title>
  <dc:subject/>
  <dc:creator>David</dc:creator>
  <cp:keywords/>
  <dc:description/>
  <cp:lastModifiedBy>Siddha Deshpande</cp:lastModifiedBy>
  <cp:revision>55</cp:revision>
  <cp:lastPrinted>2014-11-03T00:47:00Z</cp:lastPrinted>
  <dcterms:created xsi:type="dcterms:W3CDTF">2019-08-22T19:48:00Z</dcterms:created>
  <dcterms:modified xsi:type="dcterms:W3CDTF">2023-03-07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a1855b2-0a05-4494-a903-f3f23f3f98e0_Enabled">
    <vt:lpwstr>true</vt:lpwstr>
  </property>
  <property fmtid="{D5CDD505-2E9C-101B-9397-08002B2CF9AE}" pid="3" name="MSIP_Label_fa1855b2-0a05-4494-a903-f3f23f3f98e0_SetDate">
    <vt:lpwstr>2023-02-28T20:49:02Z</vt:lpwstr>
  </property>
  <property fmtid="{D5CDD505-2E9C-101B-9397-08002B2CF9AE}" pid="4" name="MSIP_Label_fa1855b2-0a05-4494-a903-f3f23f3f98e0_Method">
    <vt:lpwstr>Standard</vt:lpwstr>
  </property>
  <property fmtid="{D5CDD505-2E9C-101B-9397-08002B2CF9AE}" pid="5" name="MSIP_Label_fa1855b2-0a05-4494-a903-f3f23f3f98e0_Name">
    <vt:lpwstr>defa4170-0d19-0005-0004-bc88714345d2</vt:lpwstr>
  </property>
  <property fmtid="{D5CDD505-2E9C-101B-9397-08002B2CF9AE}" pid="6" name="MSIP_Label_fa1855b2-0a05-4494-a903-f3f23f3f98e0_SiteId">
    <vt:lpwstr>6f60f0b3-5f06-4e09-9715-989dba8cc7d8</vt:lpwstr>
  </property>
  <property fmtid="{D5CDD505-2E9C-101B-9397-08002B2CF9AE}" pid="7" name="MSIP_Label_fa1855b2-0a05-4494-a903-f3f23f3f98e0_ActionId">
    <vt:lpwstr>49f373cd-91c4-433c-a71a-bedb4b311ae6</vt:lpwstr>
  </property>
  <property fmtid="{D5CDD505-2E9C-101B-9397-08002B2CF9AE}" pid="8" name="MSIP_Label_fa1855b2-0a05-4494-a903-f3f23f3f98e0_ContentBits">
    <vt:lpwstr>0</vt:lpwstr>
  </property>
  <property fmtid="{D5CDD505-2E9C-101B-9397-08002B2CF9AE}" pid="9" name="GrammarlyDocumentId">
    <vt:lpwstr>66687989ee2fba84241b6c38a6cfca420d3f3932734b95941092fd6f5cb7ec31</vt:lpwstr>
  </property>
</Properties>
</file>